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14AE8918" w:rsidR="00C66EBB" w:rsidRPr="008C291D" w:rsidRDefault="008D0D0B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 </w:t>
      </w:r>
      <w:r w:rsidR="00BB4CD5" w:rsidRPr="008C291D">
        <w:rPr>
          <w:rFonts w:ascii="Arial" w:eastAsia="Arial" w:hAnsi="Arial" w:cs="Arial"/>
          <w:b/>
        </w:rPr>
        <w:t>I. GODINA</w:t>
      </w:r>
    </w:p>
    <w:p w14:paraId="00000003" w14:textId="77777777" w:rsidR="00C66EBB" w:rsidRPr="008C291D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color w:val="000000"/>
          <w:sz w:val="22"/>
          <w:szCs w:val="22"/>
          <w:u w:val="single"/>
        </w:rPr>
      </w:pPr>
      <w:r w:rsidRPr="008C291D">
        <w:rPr>
          <w:rFonts w:ascii="Arial" w:eastAsia="Arial" w:hAnsi="Arial" w:cs="Arial"/>
          <w:b/>
          <w:color w:val="000000"/>
          <w:sz w:val="22"/>
          <w:szCs w:val="22"/>
          <w:u w:val="single"/>
        </w:rPr>
        <w:t>I.  zimski semestar</w:t>
      </w:r>
    </w:p>
    <w:p w14:paraId="00000004" w14:textId="77777777" w:rsidR="00C66EBB" w:rsidRPr="008C291D" w:rsidRDefault="00C66EBB">
      <w:pPr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</w:p>
    <w:tbl>
      <w:tblPr>
        <w:tblStyle w:val="af8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85"/>
        <w:gridCol w:w="834"/>
        <w:gridCol w:w="4111"/>
      </w:tblGrid>
      <w:tr w:rsidR="00C66EBB" w:rsidRPr="008C291D" w14:paraId="492377CD" w14:textId="77777777" w:rsidTr="008C291D">
        <w:tc>
          <w:tcPr>
            <w:tcW w:w="3963" w:type="dxa"/>
            <w:vAlign w:val="center"/>
          </w:tcPr>
          <w:p w14:paraId="00000005" w14:textId="33FC1399" w:rsidR="00C66EBB" w:rsidRPr="008C291D" w:rsidRDefault="00DA3BA3" w:rsidP="0065677E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19" w:type="dxa"/>
            <w:gridSpan w:val="3"/>
          </w:tcPr>
          <w:p w14:paraId="00000006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834" w:type="dxa"/>
          </w:tcPr>
          <w:p w14:paraId="00000009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  <w:p w14:paraId="0000000A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4111" w:type="dxa"/>
          </w:tcPr>
          <w:p w14:paraId="0000000B" w14:textId="77777777" w:rsidR="00C66EBB" w:rsidRPr="008C291D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00C" w14:textId="5B7EDA99" w:rsidR="00C66EBB" w:rsidRPr="008C291D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DA3BA3" w:rsidRPr="008C291D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C66EBB" w:rsidRPr="008C291D" w14:paraId="70B7C06C" w14:textId="77777777" w:rsidTr="00DE20EB">
        <w:tc>
          <w:tcPr>
            <w:tcW w:w="3963" w:type="dxa"/>
          </w:tcPr>
          <w:p w14:paraId="0000000D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0E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67" w:type="dxa"/>
          </w:tcPr>
          <w:p w14:paraId="0000000F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585" w:type="dxa"/>
          </w:tcPr>
          <w:p w14:paraId="00000010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834" w:type="dxa"/>
            <w:vAlign w:val="center"/>
          </w:tcPr>
          <w:p w14:paraId="00000011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12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:rsidRPr="008C291D" w14:paraId="545DDDFA" w14:textId="77777777" w:rsidTr="00DE20EB">
        <w:tc>
          <w:tcPr>
            <w:tcW w:w="3963" w:type="dxa"/>
          </w:tcPr>
          <w:p w14:paraId="00000013" w14:textId="77777777" w:rsidR="00C66EBB" w:rsidRPr="008C291D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Psihologija rada</w:t>
            </w:r>
          </w:p>
        </w:tc>
        <w:tc>
          <w:tcPr>
            <w:tcW w:w="567" w:type="dxa"/>
          </w:tcPr>
          <w:p w14:paraId="00000014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15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16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00000017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18" w14:textId="28600C58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izv. prof. dr. sc. Ana </w:t>
            </w:r>
            <w:proofErr w:type="spellStart"/>
            <w:r w:rsidR="00A97A8D" w:rsidRPr="00A97A8D">
              <w:rPr>
                <w:rFonts w:ascii="Arial" w:eastAsia="Arial" w:hAnsi="Arial" w:cs="Arial"/>
                <w:sz w:val="18"/>
                <w:szCs w:val="18"/>
                <w:highlight w:val="cyan"/>
              </w:rPr>
              <w:t>Belajdžić</w:t>
            </w:r>
            <w:proofErr w:type="spellEnd"/>
          </w:p>
        </w:tc>
      </w:tr>
      <w:tr w:rsidR="00C66EBB" w:rsidRPr="008C291D" w14:paraId="3019ABA5" w14:textId="77777777" w:rsidTr="00DE20EB">
        <w:tc>
          <w:tcPr>
            <w:tcW w:w="3963" w:type="dxa"/>
          </w:tcPr>
          <w:p w14:paraId="00000019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Psihologija ličnosti</w:t>
            </w:r>
          </w:p>
        </w:tc>
        <w:tc>
          <w:tcPr>
            <w:tcW w:w="567" w:type="dxa"/>
          </w:tcPr>
          <w:p w14:paraId="0000001A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1B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1C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0000001D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1E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doc.</w:t>
            </w:r>
            <w:r w:rsidRPr="008C291D">
              <w:rPr>
                <w:rFonts w:ascii="Arial" w:eastAsia="Arial" w:hAnsi="Arial" w:cs="Arial"/>
                <w:sz w:val="18"/>
                <w:szCs w:val="18"/>
                <w:vertAlign w:val="subscript"/>
              </w:rPr>
              <w:t xml:space="preserve"> </w:t>
            </w: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dr. sc. Dino </w:t>
            </w:r>
            <w:proofErr w:type="spellStart"/>
            <w:r w:rsidRPr="008C291D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</w:p>
        </w:tc>
      </w:tr>
      <w:tr w:rsidR="00C66EBB" w:rsidRPr="008C291D" w14:paraId="63DA9B07" w14:textId="77777777" w:rsidTr="00DE20EB">
        <w:trPr>
          <w:trHeight w:val="47"/>
        </w:trPr>
        <w:tc>
          <w:tcPr>
            <w:tcW w:w="3963" w:type="dxa"/>
          </w:tcPr>
          <w:p w14:paraId="0000001F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Psihologija obrazovanja I</w:t>
            </w:r>
          </w:p>
        </w:tc>
        <w:tc>
          <w:tcPr>
            <w:tcW w:w="567" w:type="dxa"/>
          </w:tcPr>
          <w:p w14:paraId="00000020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21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22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34" w:type="dxa"/>
            <w:vAlign w:val="center"/>
          </w:tcPr>
          <w:p w14:paraId="00000023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4111" w:type="dxa"/>
          </w:tcPr>
          <w:p w14:paraId="00000024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doc. dr. sc. Gabrijela Vrdoljak</w:t>
            </w:r>
          </w:p>
        </w:tc>
      </w:tr>
      <w:tr w:rsidR="00C66EBB" w:rsidRPr="008C291D" w14:paraId="547A3D53" w14:textId="77777777" w:rsidTr="00DE20EB">
        <w:tc>
          <w:tcPr>
            <w:tcW w:w="3963" w:type="dxa"/>
          </w:tcPr>
          <w:p w14:paraId="00000025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8C291D">
              <w:rPr>
                <w:rFonts w:ascii="Arial" w:eastAsia="Arial" w:hAnsi="Arial" w:cs="Arial"/>
                <w:sz w:val="18"/>
                <w:szCs w:val="18"/>
              </w:rPr>
              <w:t>Psihodijagnostika</w:t>
            </w:r>
            <w:proofErr w:type="spellEnd"/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 I</w:t>
            </w:r>
          </w:p>
        </w:tc>
        <w:tc>
          <w:tcPr>
            <w:tcW w:w="567" w:type="dxa"/>
          </w:tcPr>
          <w:p w14:paraId="00000026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27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585" w:type="dxa"/>
          </w:tcPr>
          <w:p w14:paraId="00000028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  <w:vAlign w:val="center"/>
          </w:tcPr>
          <w:p w14:paraId="00000029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2A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doc. dr. sc. Ivana Marčinko</w:t>
            </w:r>
          </w:p>
        </w:tc>
      </w:tr>
      <w:tr w:rsidR="00C66EBB" w:rsidRPr="008C291D" w14:paraId="708F7490" w14:textId="77777777" w:rsidTr="00DE20EB">
        <w:tc>
          <w:tcPr>
            <w:tcW w:w="3963" w:type="dxa"/>
          </w:tcPr>
          <w:p w14:paraId="0000002B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Konstrukcija i interpretacija testova</w:t>
            </w:r>
          </w:p>
        </w:tc>
        <w:tc>
          <w:tcPr>
            <w:tcW w:w="567" w:type="dxa"/>
          </w:tcPr>
          <w:p w14:paraId="0000002C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2D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585" w:type="dxa"/>
          </w:tcPr>
          <w:p w14:paraId="0000002E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  <w:vAlign w:val="center"/>
          </w:tcPr>
          <w:p w14:paraId="0000002F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30" w14:textId="50A85AA9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 w:rsidRPr="008C291D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</w:p>
        </w:tc>
      </w:tr>
      <w:tr w:rsidR="00C66EBB" w:rsidRPr="008C291D" w14:paraId="4A77A93B" w14:textId="77777777" w:rsidTr="00DE20EB">
        <w:tc>
          <w:tcPr>
            <w:tcW w:w="3963" w:type="dxa"/>
          </w:tcPr>
          <w:p w14:paraId="00000031" w14:textId="77777777" w:rsidR="00C66EBB" w:rsidRPr="008C291D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32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33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85" w:type="dxa"/>
          </w:tcPr>
          <w:p w14:paraId="00000034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34" w:type="dxa"/>
            <w:vAlign w:val="center"/>
          </w:tcPr>
          <w:p w14:paraId="00000035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36" w14:textId="77777777" w:rsidR="00C66EBB" w:rsidRPr="008C291D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:rsidRPr="008C291D" w14:paraId="6BA40C14" w14:textId="77777777" w:rsidTr="00DE20EB">
        <w:tc>
          <w:tcPr>
            <w:tcW w:w="3963" w:type="dxa"/>
          </w:tcPr>
          <w:p w14:paraId="00000037" w14:textId="47F90626" w:rsidR="00C66EBB" w:rsidRPr="008C291D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DA3BA3" w:rsidRPr="008C291D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67" w:type="dxa"/>
          </w:tcPr>
          <w:p w14:paraId="00000038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39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85" w:type="dxa"/>
          </w:tcPr>
          <w:p w14:paraId="0000003A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34" w:type="dxa"/>
            <w:vAlign w:val="center"/>
          </w:tcPr>
          <w:p w14:paraId="0000003B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3C" w14:textId="77777777" w:rsidR="00C66EBB" w:rsidRPr="008C291D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:rsidRPr="008C291D" w14:paraId="0F705EB1" w14:textId="77777777" w:rsidTr="008C291D">
        <w:trPr>
          <w:trHeight w:val="51"/>
        </w:trPr>
        <w:tc>
          <w:tcPr>
            <w:tcW w:w="3963" w:type="dxa"/>
            <w:vAlign w:val="center"/>
          </w:tcPr>
          <w:p w14:paraId="0000003D" w14:textId="77777777" w:rsidR="00C66EBB" w:rsidRPr="008C291D" w:rsidRDefault="00BB4CD5" w:rsidP="0065677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Psiholog u socijalnoj skrbi</w:t>
            </w:r>
          </w:p>
        </w:tc>
        <w:tc>
          <w:tcPr>
            <w:tcW w:w="567" w:type="dxa"/>
          </w:tcPr>
          <w:p w14:paraId="0000003E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3F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40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41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42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43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34" w:type="dxa"/>
            <w:vAlign w:val="center"/>
          </w:tcPr>
          <w:p w14:paraId="00000044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45" w14:textId="65AAD5B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 w:rsidRPr="008C291D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 w:rsidRPr="008C291D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  <w:p w14:paraId="00000046" w14:textId="5524B7F6" w:rsidR="00C66EBB" w:rsidRPr="008C291D" w:rsidRDefault="002424F0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2424F0">
              <w:rPr>
                <w:rFonts w:ascii="Arial" w:eastAsia="Arial" w:hAnsi="Arial" w:cs="Arial"/>
                <w:b/>
                <w:sz w:val="18"/>
                <w:szCs w:val="18"/>
              </w:rPr>
              <w:t>univ</w:t>
            </w:r>
            <w:proofErr w:type="spellEnd"/>
            <w:r w:rsidRPr="002424F0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2424F0">
              <w:rPr>
                <w:rFonts w:ascii="Arial" w:eastAsia="Arial" w:hAnsi="Arial" w:cs="Arial"/>
                <w:b/>
                <w:sz w:val="18"/>
                <w:szCs w:val="18"/>
              </w:rPr>
              <w:t>spec</w:t>
            </w:r>
            <w:proofErr w:type="spellEnd"/>
            <w:r w:rsidRPr="002424F0">
              <w:rPr>
                <w:rFonts w:ascii="Arial" w:eastAsia="Arial" w:hAnsi="Arial" w:cs="Arial"/>
                <w:b/>
                <w:sz w:val="18"/>
                <w:szCs w:val="18"/>
              </w:rPr>
              <w:t xml:space="preserve">. </w:t>
            </w:r>
            <w:proofErr w:type="spellStart"/>
            <w:r w:rsidRPr="002424F0">
              <w:rPr>
                <w:rFonts w:ascii="Arial" w:eastAsia="Arial" w:hAnsi="Arial" w:cs="Arial"/>
                <w:b/>
                <w:sz w:val="18"/>
                <w:szCs w:val="18"/>
              </w:rPr>
              <w:t>act</w:t>
            </w:r>
            <w:proofErr w:type="spellEnd"/>
            <w:r w:rsidRPr="002424F0">
              <w:rPr>
                <w:rFonts w:ascii="Arial" w:eastAsia="Arial" w:hAnsi="Arial" w:cs="Arial"/>
                <w:b/>
                <w:sz w:val="18"/>
                <w:szCs w:val="18"/>
              </w:rPr>
              <w:t xml:space="preserve">. soc. </w:t>
            </w:r>
            <w:r w:rsidR="00BB4CD5" w:rsidRPr="008C291D">
              <w:rPr>
                <w:rFonts w:ascii="Arial" w:eastAsia="Arial" w:hAnsi="Arial" w:cs="Arial"/>
                <w:b/>
                <w:sz w:val="18"/>
                <w:szCs w:val="18"/>
              </w:rPr>
              <w:t>Višnja Matić, asistentica, VS</w:t>
            </w:r>
          </w:p>
        </w:tc>
      </w:tr>
      <w:tr w:rsidR="00C66EBB" w:rsidRPr="008C291D" w14:paraId="64ED76DA" w14:textId="77777777" w:rsidTr="00DE20EB">
        <w:trPr>
          <w:trHeight w:val="47"/>
        </w:trPr>
        <w:tc>
          <w:tcPr>
            <w:tcW w:w="3963" w:type="dxa"/>
          </w:tcPr>
          <w:p w14:paraId="00000047" w14:textId="77777777" w:rsidR="00C66EBB" w:rsidRPr="008C291D" w:rsidRDefault="00BB4CD5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Kognitivna psihologija u svakodnevnom životu</w:t>
            </w:r>
          </w:p>
        </w:tc>
        <w:tc>
          <w:tcPr>
            <w:tcW w:w="567" w:type="dxa"/>
          </w:tcPr>
          <w:p w14:paraId="00000048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00000049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4A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34" w:type="dxa"/>
            <w:vAlign w:val="center"/>
          </w:tcPr>
          <w:p w14:paraId="0000004B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4C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doc. dr. sc. Marija Milić</w:t>
            </w:r>
          </w:p>
        </w:tc>
      </w:tr>
      <w:tr w:rsidR="00C66EBB" w:rsidRPr="008C291D" w14:paraId="04F57F23" w14:textId="77777777" w:rsidTr="008C291D">
        <w:trPr>
          <w:trHeight w:val="47"/>
        </w:trPr>
        <w:tc>
          <w:tcPr>
            <w:tcW w:w="3963" w:type="dxa"/>
            <w:vAlign w:val="center"/>
          </w:tcPr>
          <w:p w14:paraId="0000004D" w14:textId="77777777" w:rsidR="00C66EBB" w:rsidRPr="008C291D" w:rsidRDefault="00BB4CD5" w:rsidP="0065677E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Izborna praksa u psihološkoj djelatnosti I</w:t>
            </w:r>
          </w:p>
        </w:tc>
        <w:tc>
          <w:tcPr>
            <w:tcW w:w="567" w:type="dxa"/>
          </w:tcPr>
          <w:p w14:paraId="0000004E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4F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50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51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85" w:type="dxa"/>
          </w:tcPr>
          <w:p w14:paraId="00000052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53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  <w:vAlign w:val="center"/>
          </w:tcPr>
          <w:p w14:paraId="00000055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56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izv. prof. dr. sc. Daniela Šincek, nositeljica</w:t>
            </w:r>
          </w:p>
          <w:p w14:paraId="00000057" w14:textId="12902533" w:rsidR="00C66EBB" w:rsidRPr="008C291D" w:rsidRDefault="001A211C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2424F0">
              <w:rPr>
                <w:rFonts w:ascii="Arial" w:eastAsia="Arial" w:hAnsi="Arial" w:cs="Arial"/>
                <w:b/>
                <w:sz w:val="18"/>
                <w:szCs w:val="18"/>
              </w:rPr>
              <w:t xml:space="preserve">Katarina </w:t>
            </w:r>
            <w:proofErr w:type="spellStart"/>
            <w:r w:rsidR="00757C2A" w:rsidRPr="002424F0">
              <w:rPr>
                <w:rFonts w:ascii="Arial" w:eastAsia="Arial" w:hAnsi="Arial" w:cs="Arial"/>
                <w:b/>
                <w:sz w:val="18"/>
                <w:szCs w:val="18"/>
              </w:rPr>
              <w:t>Vrlić</w:t>
            </w:r>
            <w:proofErr w:type="spellEnd"/>
            <w:r w:rsidRPr="002424F0">
              <w:rPr>
                <w:rFonts w:ascii="Arial" w:eastAsia="Arial" w:hAnsi="Arial" w:cs="Arial"/>
                <w:b/>
                <w:sz w:val="18"/>
                <w:szCs w:val="18"/>
              </w:rPr>
              <w:t xml:space="preserve">, </w:t>
            </w:r>
            <w:r w:rsidR="00BB4CD5" w:rsidRPr="002424F0">
              <w:rPr>
                <w:rFonts w:ascii="Arial" w:eastAsia="Arial" w:hAnsi="Arial" w:cs="Arial"/>
                <w:b/>
                <w:sz w:val="18"/>
                <w:szCs w:val="18"/>
              </w:rPr>
              <w:t>asistentica, VS</w:t>
            </w:r>
          </w:p>
        </w:tc>
      </w:tr>
      <w:tr w:rsidR="00C66EBB" w:rsidRPr="008C291D" w14:paraId="591B1171" w14:textId="77777777" w:rsidTr="00DE20EB">
        <w:trPr>
          <w:trHeight w:val="47"/>
        </w:trPr>
        <w:tc>
          <w:tcPr>
            <w:tcW w:w="3963" w:type="dxa"/>
          </w:tcPr>
          <w:p w14:paraId="00000058" w14:textId="77777777" w:rsidR="00C66EBB" w:rsidRPr="008C291D" w:rsidRDefault="00BB4CD5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Upravljanje karijerom*</w:t>
            </w:r>
          </w:p>
        </w:tc>
        <w:tc>
          <w:tcPr>
            <w:tcW w:w="567" w:type="dxa"/>
          </w:tcPr>
          <w:p w14:paraId="00000059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5A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85" w:type="dxa"/>
          </w:tcPr>
          <w:p w14:paraId="0000005B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34" w:type="dxa"/>
            <w:vAlign w:val="center"/>
          </w:tcPr>
          <w:p w14:paraId="0000005C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4111" w:type="dxa"/>
          </w:tcPr>
          <w:p w14:paraId="0000005D" w14:textId="7A927C31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izv. prof. dr. sc. Ana </w:t>
            </w:r>
            <w:proofErr w:type="spellStart"/>
            <w:r w:rsidR="00A97A8D" w:rsidRPr="00A97A8D">
              <w:rPr>
                <w:rFonts w:ascii="Arial" w:eastAsia="Arial" w:hAnsi="Arial" w:cs="Arial"/>
                <w:sz w:val="18"/>
                <w:szCs w:val="18"/>
                <w:highlight w:val="cyan"/>
              </w:rPr>
              <w:t>Belajdžić</w:t>
            </w:r>
            <w:proofErr w:type="spellEnd"/>
          </w:p>
        </w:tc>
      </w:tr>
    </w:tbl>
    <w:p w14:paraId="00000064" w14:textId="77777777" w:rsidR="00C66EBB" w:rsidRPr="008C291D" w:rsidRDefault="00BB4CD5">
      <w:pPr>
        <w:rPr>
          <w:rFonts w:ascii="Arial" w:eastAsia="Arial" w:hAnsi="Arial" w:cs="Arial"/>
          <w:sz w:val="16"/>
          <w:szCs w:val="16"/>
        </w:rPr>
      </w:pPr>
      <w:r w:rsidRPr="008C291D">
        <w:rPr>
          <w:rFonts w:ascii="Arial" w:eastAsia="Arial" w:hAnsi="Arial" w:cs="Arial"/>
          <w:sz w:val="18"/>
          <w:szCs w:val="18"/>
        </w:rPr>
        <w:t>*</w:t>
      </w:r>
      <w:r w:rsidRPr="008C291D">
        <w:rPr>
          <w:rFonts w:ascii="Arial" w:eastAsia="Arial" w:hAnsi="Arial" w:cs="Arial"/>
          <w:sz w:val="16"/>
          <w:szCs w:val="16"/>
        </w:rPr>
        <w:t>upisna kvota: 15 studenata</w:t>
      </w:r>
    </w:p>
    <w:p w14:paraId="00000065" w14:textId="6E4C7399" w:rsidR="00C66EBB" w:rsidRPr="008C291D" w:rsidRDefault="00BB4CD5">
      <w:pPr>
        <w:rPr>
          <w:rFonts w:ascii="Arial" w:eastAsia="Arial" w:hAnsi="Arial" w:cs="Arial"/>
          <w:sz w:val="16"/>
          <w:szCs w:val="16"/>
        </w:rPr>
      </w:pPr>
      <w:r w:rsidRPr="008C291D">
        <w:rPr>
          <w:rFonts w:ascii="Arial" w:eastAsia="Arial" w:hAnsi="Arial" w:cs="Arial"/>
          <w:b/>
          <w:sz w:val="20"/>
          <w:szCs w:val="20"/>
        </w:rPr>
        <w:t>Napomena:</w:t>
      </w:r>
      <w:r w:rsidRPr="008C291D">
        <w:rPr>
          <w:rFonts w:ascii="Arial" w:eastAsia="Arial" w:hAnsi="Arial" w:cs="Arial"/>
          <w:sz w:val="16"/>
          <w:szCs w:val="16"/>
        </w:rPr>
        <w:t xml:space="preserve"> </w:t>
      </w:r>
    </w:p>
    <w:p w14:paraId="05FB9B03" w14:textId="38278D2B" w:rsidR="007914F3" w:rsidRDefault="007914F3" w:rsidP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7914F3">
        <w:rPr>
          <w:rFonts w:ascii="Arial" w:eastAsia="Arial" w:hAnsi="Arial" w:cs="Arial"/>
          <w:b/>
          <w:sz w:val="16"/>
          <w:szCs w:val="16"/>
        </w:rPr>
        <w:t xml:space="preserve">Student u semestru kroz obveznu i izbornu nastavu mora ostvariti onoliko ECTS bodova koliko je potrebno da </w:t>
      </w:r>
      <w:r w:rsidRPr="007914F3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605F770C" w14:textId="4966EBB0" w:rsidR="00A97A8D" w:rsidRDefault="00A97A8D" w:rsidP="007914F3">
      <w:pPr>
        <w:rPr>
          <w:rFonts w:ascii="Arial" w:eastAsia="Arial" w:hAnsi="Arial" w:cs="Arial"/>
          <w:b/>
          <w:sz w:val="16"/>
          <w:szCs w:val="16"/>
          <w:u w:val="single"/>
        </w:rPr>
      </w:pPr>
    </w:p>
    <w:p w14:paraId="3E6CED9C" w14:textId="57EDBE90" w:rsidR="00A97A8D" w:rsidRDefault="00A97A8D" w:rsidP="00A97A8D">
      <w:pPr>
        <w:rPr>
          <w:rFonts w:ascii="Arial" w:hAnsi="Arial" w:cs="Arial"/>
          <w:sz w:val="18"/>
          <w:highlight w:val="cyan"/>
        </w:rPr>
      </w:pPr>
      <w:r w:rsidRPr="00485503">
        <w:rPr>
          <w:rFonts w:ascii="Arial" w:hAnsi="Arial" w:cs="Arial"/>
          <w:sz w:val="18"/>
          <w:highlight w:val="cyan"/>
        </w:rPr>
        <w:t>13.12.2023. Mijenja se prezime nositeljice kolegija</w:t>
      </w:r>
    </w:p>
    <w:p w14:paraId="0C6CA119" w14:textId="77777777" w:rsidR="00A97A8D" w:rsidRPr="007914F3" w:rsidRDefault="00A97A8D" w:rsidP="007914F3">
      <w:pPr>
        <w:rPr>
          <w:rFonts w:ascii="Arial" w:eastAsia="Arial" w:hAnsi="Arial" w:cs="Arial"/>
          <w:b/>
          <w:sz w:val="16"/>
          <w:szCs w:val="16"/>
          <w:u w:val="single"/>
        </w:rPr>
      </w:pPr>
    </w:p>
    <w:p w14:paraId="00000066" w14:textId="77777777" w:rsidR="00C66EBB" w:rsidRPr="008C291D" w:rsidRDefault="00C66EBB">
      <w:pPr>
        <w:jc w:val="center"/>
        <w:rPr>
          <w:rFonts w:ascii="Arial" w:eastAsia="Arial" w:hAnsi="Arial" w:cs="Arial"/>
          <w:b/>
          <w:sz w:val="18"/>
          <w:szCs w:val="18"/>
          <w:u w:val="single"/>
        </w:rPr>
      </w:pPr>
    </w:p>
    <w:p w14:paraId="00000067" w14:textId="77777777" w:rsidR="00C66EBB" w:rsidRPr="008C291D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color w:val="FF0000"/>
          <w:sz w:val="20"/>
          <w:szCs w:val="20"/>
          <w:u w:val="single"/>
        </w:rPr>
      </w:pPr>
      <w:r w:rsidRPr="008C291D">
        <w:rPr>
          <w:rFonts w:ascii="Arial" w:eastAsia="Arial" w:hAnsi="Arial" w:cs="Arial"/>
          <w:b/>
          <w:color w:val="000000"/>
          <w:sz w:val="22"/>
          <w:szCs w:val="22"/>
          <w:u w:val="single"/>
        </w:rPr>
        <w:t>II. ljetni semestar</w:t>
      </w:r>
    </w:p>
    <w:p w14:paraId="00000068" w14:textId="77777777" w:rsidR="00C66EBB" w:rsidRPr="008C291D" w:rsidRDefault="00C66EBB">
      <w:pPr>
        <w:jc w:val="center"/>
        <w:rPr>
          <w:rFonts w:ascii="Arial" w:eastAsia="Arial" w:hAnsi="Arial" w:cs="Arial"/>
          <w:b/>
          <w:sz w:val="20"/>
          <w:szCs w:val="20"/>
          <w:u w:val="single"/>
        </w:rPr>
      </w:pPr>
    </w:p>
    <w:tbl>
      <w:tblPr>
        <w:tblStyle w:val="af9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68"/>
        <w:gridCol w:w="851"/>
        <w:gridCol w:w="4111"/>
      </w:tblGrid>
      <w:tr w:rsidR="00C66EBB" w:rsidRPr="008C291D" w14:paraId="058BAED1" w14:textId="77777777" w:rsidTr="008C291D">
        <w:tc>
          <w:tcPr>
            <w:tcW w:w="3963" w:type="dxa"/>
            <w:vAlign w:val="center"/>
          </w:tcPr>
          <w:p w14:paraId="00000069" w14:textId="2C9511D9" w:rsidR="00C66EBB" w:rsidRPr="008C291D" w:rsidRDefault="00632E87" w:rsidP="00E71B3C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702" w:type="dxa"/>
            <w:gridSpan w:val="3"/>
          </w:tcPr>
          <w:p w14:paraId="0000006A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851" w:type="dxa"/>
          </w:tcPr>
          <w:p w14:paraId="0000006D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4111" w:type="dxa"/>
          </w:tcPr>
          <w:p w14:paraId="0000006E" w14:textId="77777777" w:rsidR="00C66EBB" w:rsidRPr="008C291D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06F" w14:textId="742FF706" w:rsidR="00C66EBB" w:rsidRPr="008C291D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632E87" w:rsidRPr="008C291D">
              <w:rPr>
                <w:rFonts w:ascii="Arial" w:eastAsia="Arial" w:hAnsi="Arial" w:cs="Arial"/>
                <w:b/>
                <w:sz w:val="20"/>
                <w:szCs w:val="20"/>
              </w:rPr>
              <w:t>kolegija</w:t>
            </w: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 xml:space="preserve"> ili izvođač dijela nastave</w:t>
            </w:r>
          </w:p>
        </w:tc>
      </w:tr>
      <w:tr w:rsidR="00C66EBB" w:rsidRPr="008C291D" w14:paraId="5ABE437E" w14:textId="77777777">
        <w:tc>
          <w:tcPr>
            <w:tcW w:w="3963" w:type="dxa"/>
          </w:tcPr>
          <w:p w14:paraId="00000070" w14:textId="77777777" w:rsidR="00C66EBB" w:rsidRPr="008C291D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71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67" w:type="dxa"/>
          </w:tcPr>
          <w:p w14:paraId="00000072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568" w:type="dxa"/>
          </w:tcPr>
          <w:p w14:paraId="00000073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851" w:type="dxa"/>
          </w:tcPr>
          <w:p w14:paraId="00000074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75" w14:textId="77777777" w:rsidR="00C66EBB" w:rsidRPr="008C291D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:rsidRPr="008C291D" w14:paraId="5030221F" w14:textId="77777777">
        <w:tc>
          <w:tcPr>
            <w:tcW w:w="3963" w:type="dxa"/>
          </w:tcPr>
          <w:p w14:paraId="00000076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Psihoterapijski pravci</w:t>
            </w:r>
          </w:p>
        </w:tc>
        <w:tc>
          <w:tcPr>
            <w:tcW w:w="567" w:type="dxa"/>
          </w:tcPr>
          <w:p w14:paraId="00000077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67" w:type="dxa"/>
          </w:tcPr>
          <w:p w14:paraId="00000078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79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14:paraId="0000007A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7B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prof. dr. sc. Gorka Vuletić </w:t>
            </w:r>
          </w:p>
        </w:tc>
      </w:tr>
      <w:tr w:rsidR="00C66EBB" w:rsidRPr="008C291D" w14:paraId="6199E7EF" w14:textId="77777777">
        <w:tc>
          <w:tcPr>
            <w:tcW w:w="3963" w:type="dxa"/>
          </w:tcPr>
          <w:p w14:paraId="0000007C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Psihologija obrazovanja II</w:t>
            </w:r>
          </w:p>
        </w:tc>
        <w:tc>
          <w:tcPr>
            <w:tcW w:w="567" w:type="dxa"/>
          </w:tcPr>
          <w:p w14:paraId="0000007D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7E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7F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14:paraId="00000080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81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doc. dr. sc. Gabrijela Vrdoljak </w:t>
            </w:r>
          </w:p>
        </w:tc>
      </w:tr>
      <w:tr w:rsidR="00C66EBB" w:rsidRPr="008C291D" w14:paraId="6863B282" w14:textId="77777777">
        <w:tc>
          <w:tcPr>
            <w:tcW w:w="3963" w:type="dxa"/>
          </w:tcPr>
          <w:p w14:paraId="00000082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Primijenjena socijalna psihologija I</w:t>
            </w:r>
          </w:p>
        </w:tc>
        <w:tc>
          <w:tcPr>
            <w:tcW w:w="567" w:type="dxa"/>
          </w:tcPr>
          <w:p w14:paraId="00000083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84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85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</w:tcPr>
          <w:p w14:paraId="00000086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87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izv. prof. dr. sc. Daniela Šincek</w:t>
            </w:r>
          </w:p>
        </w:tc>
      </w:tr>
      <w:tr w:rsidR="00C66EBB" w:rsidRPr="008C291D" w14:paraId="53C41AA3" w14:textId="77777777">
        <w:tc>
          <w:tcPr>
            <w:tcW w:w="3963" w:type="dxa"/>
          </w:tcPr>
          <w:p w14:paraId="00000088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Praktikum primijenjene metodologije</w:t>
            </w:r>
          </w:p>
        </w:tc>
        <w:tc>
          <w:tcPr>
            <w:tcW w:w="567" w:type="dxa"/>
          </w:tcPr>
          <w:p w14:paraId="00000089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0000008A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568" w:type="dxa"/>
          </w:tcPr>
          <w:p w14:paraId="0000008B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</w:tcPr>
          <w:p w14:paraId="0000008C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4111" w:type="dxa"/>
          </w:tcPr>
          <w:p w14:paraId="0000008D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doc. dr. sc. Dino </w:t>
            </w:r>
            <w:proofErr w:type="spellStart"/>
            <w:r w:rsidRPr="008C291D">
              <w:rPr>
                <w:rFonts w:ascii="Arial" w:eastAsia="Arial" w:hAnsi="Arial" w:cs="Arial"/>
                <w:sz w:val="18"/>
                <w:szCs w:val="18"/>
              </w:rPr>
              <w:t>Krupić</w:t>
            </w:r>
            <w:proofErr w:type="spellEnd"/>
          </w:p>
        </w:tc>
      </w:tr>
      <w:tr w:rsidR="00C66EBB" w:rsidRPr="008C291D" w14:paraId="253ED142" w14:textId="77777777">
        <w:tc>
          <w:tcPr>
            <w:tcW w:w="3963" w:type="dxa"/>
          </w:tcPr>
          <w:p w14:paraId="0000008E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Organizacijska psihologija</w:t>
            </w:r>
          </w:p>
        </w:tc>
        <w:tc>
          <w:tcPr>
            <w:tcW w:w="567" w:type="dxa"/>
          </w:tcPr>
          <w:p w14:paraId="0000008F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7" w:type="dxa"/>
          </w:tcPr>
          <w:p w14:paraId="00000090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91" w14:textId="77777777" w:rsidR="00C66EBB" w:rsidRPr="008C291D" w:rsidRDefault="00BB4CD5">
            <w:pPr>
              <w:tabs>
                <w:tab w:val="center" w:pos="252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14:paraId="00000092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4111" w:type="dxa"/>
          </w:tcPr>
          <w:p w14:paraId="00000093" w14:textId="08E3104A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izv. prof. dr. sc. Ana </w:t>
            </w:r>
            <w:proofErr w:type="spellStart"/>
            <w:r w:rsidR="00A97A8D" w:rsidRPr="00A97A8D">
              <w:rPr>
                <w:rFonts w:ascii="Arial" w:eastAsia="Arial" w:hAnsi="Arial" w:cs="Arial"/>
                <w:sz w:val="18"/>
                <w:szCs w:val="18"/>
                <w:highlight w:val="cyan"/>
              </w:rPr>
              <w:t>Belajdžić</w:t>
            </w:r>
            <w:proofErr w:type="spellEnd"/>
          </w:p>
        </w:tc>
      </w:tr>
      <w:tr w:rsidR="00C66EBB" w:rsidRPr="008C291D" w14:paraId="75EE95FC" w14:textId="77777777">
        <w:tc>
          <w:tcPr>
            <w:tcW w:w="3963" w:type="dxa"/>
          </w:tcPr>
          <w:p w14:paraId="00000094" w14:textId="77777777" w:rsidR="00C66EBB" w:rsidRPr="008C291D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95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96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8" w:type="dxa"/>
          </w:tcPr>
          <w:p w14:paraId="00000097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00000098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99" w14:textId="77777777" w:rsidR="00C66EBB" w:rsidRPr="008C291D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:rsidRPr="008C291D" w14:paraId="5CFCC98C" w14:textId="77777777">
        <w:tc>
          <w:tcPr>
            <w:tcW w:w="3963" w:type="dxa"/>
          </w:tcPr>
          <w:p w14:paraId="0000009A" w14:textId="376DA916" w:rsidR="00C66EBB" w:rsidRPr="008C291D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632E87" w:rsidRPr="008C291D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567" w:type="dxa"/>
          </w:tcPr>
          <w:p w14:paraId="0000009B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7" w:type="dxa"/>
          </w:tcPr>
          <w:p w14:paraId="0000009C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68" w:type="dxa"/>
          </w:tcPr>
          <w:p w14:paraId="0000009D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851" w:type="dxa"/>
          </w:tcPr>
          <w:p w14:paraId="0000009E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111" w:type="dxa"/>
          </w:tcPr>
          <w:p w14:paraId="0000009F" w14:textId="77777777" w:rsidR="00C66EBB" w:rsidRPr="008C291D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:rsidRPr="008C291D" w14:paraId="68CCFA5D" w14:textId="77777777" w:rsidTr="00DE20EB">
        <w:trPr>
          <w:trHeight w:val="171"/>
        </w:trPr>
        <w:tc>
          <w:tcPr>
            <w:tcW w:w="3963" w:type="dxa"/>
          </w:tcPr>
          <w:p w14:paraId="000000A0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Kreativne i ekspresivne metode i tehnike u psihosocijalnom radu</w:t>
            </w:r>
          </w:p>
        </w:tc>
        <w:tc>
          <w:tcPr>
            <w:tcW w:w="567" w:type="dxa"/>
          </w:tcPr>
          <w:p w14:paraId="000000A1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A2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000000A3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A4" w14:textId="69113817" w:rsidR="00D7634B" w:rsidRPr="008C291D" w:rsidRDefault="006753A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68" w:type="dxa"/>
          </w:tcPr>
          <w:p w14:paraId="000000A5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A6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000000A7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A8" w14:textId="4922526A" w:rsidR="00C66EBB" w:rsidRPr="008C291D" w:rsidRDefault="009B5C3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B5C39">
              <w:rPr>
                <w:rFonts w:ascii="Arial" w:eastAsia="Arial" w:hAnsi="Arial" w:cs="Arial"/>
                <w:sz w:val="18"/>
                <w:szCs w:val="18"/>
                <w:highlight w:val="green"/>
              </w:rPr>
              <w:t>izv</w:t>
            </w:r>
            <w:r w:rsidR="00BB4CD5" w:rsidRPr="009B5C39">
              <w:rPr>
                <w:rFonts w:ascii="Arial" w:eastAsia="Arial" w:hAnsi="Arial" w:cs="Arial"/>
                <w:sz w:val="18"/>
                <w:szCs w:val="18"/>
                <w:highlight w:val="green"/>
              </w:rPr>
              <w:t xml:space="preserve">. </w:t>
            </w:r>
            <w:r w:rsidRPr="009B5C39">
              <w:rPr>
                <w:rFonts w:ascii="Arial" w:eastAsia="Arial" w:hAnsi="Arial" w:cs="Arial"/>
                <w:sz w:val="18"/>
                <w:szCs w:val="18"/>
                <w:highlight w:val="green"/>
              </w:rPr>
              <w:t xml:space="preserve">prof. </w:t>
            </w:r>
            <w:r w:rsidR="00BB4CD5" w:rsidRPr="009B5C39">
              <w:rPr>
                <w:rFonts w:ascii="Arial" w:eastAsia="Arial" w:hAnsi="Arial" w:cs="Arial"/>
                <w:sz w:val="18"/>
                <w:szCs w:val="18"/>
                <w:highlight w:val="green"/>
              </w:rPr>
              <w:t>dr. sc. Ana Babić Čikeš, nositeljica</w:t>
            </w:r>
          </w:p>
          <w:p w14:paraId="000000A9" w14:textId="1C6BC204" w:rsidR="00D7634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dr. sc. Damir Marinić, predavač</w:t>
            </w:r>
          </w:p>
        </w:tc>
      </w:tr>
      <w:tr w:rsidR="00C66EBB" w:rsidRPr="008C291D" w14:paraId="1AADC151" w14:textId="77777777" w:rsidTr="00DE20EB">
        <w:trPr>
          <w:trHeight w:val="171"/>
        </w:trPr>
        <w:tc>
          <w:tcPr>
            <w:tcW w:w="3963" w:type="dxa"/>
          </w:tcPr>
          <w:p w14:paraId="000000AA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Pravednost u organizacijskom kontekstu*</w:t>
            </w:r>
          </w:p>
        </w:tc>
        <w:tc>
          <w:tcPr>
            <w:tcW w:w="567" w:type="dxa"/>
          </w:tcPr>
          <w:p w14:paraId="000000AB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000000AC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8" w:type="dxa"/>
          </w:tcPr>
          <w:p w14:paraId="000000AD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851" w:type="dxa"/>
            <w:vAlign w:val="center"/>
          </w:tcPr>
          <w:p w14:paraId="000000AE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AF" w14:textId="08F4E009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izv. prof. dr. sc. Ana </w:t>
            </w:r>
            <w:proofErr w:type="spellStart"/>
            <w:r w:rsidR="00A97A8D" w:rsidRPr="00A97A8D">
              <w:rPr>
                <w:rFonts w:ascii="Arial" w:eastAsia="Arial" w:hAnsi="Arial" w:cs="Arial"/>
                <w:sz w:val="18"/>
                <w:szCs w:val="18"/>
                <w:highlight w:val="cyan"/>
              </w:rPr>
              <w:t>Belajdžić</w:t>
            </w:r>
            <w:proofErr w:type="spellEnd"/>
          </w:p>
        </w:tc>
      </w:tr>
    </w:tbl>
    <w:tbl>
      <w:tblPr>
        <w:tblStyle w:val="afa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85"/>
        <w:gridCol w:w="834"/>
        <w:gridCol w:w="4111"/>
      </w:tblGrid>
      <w:tr w:rsidR="00C66EBB" w:rsidRPr="008C291D" w14:paraId="16DDF9C0" w14:textId="77777777">
        <w:trPr>
          <w:trHeight w:val="47"/>
        </w:trPr>
        <w:tc>
          <w:tcPr>
            <w:tcW w:w="3963" w:type="dxa"/>
          </w:tcPr>
          <w:p w14:paraId="000000B1" w14:textId="77777777" w:rsidR="00C66EBB" w:rsidRPr="008C291D" w:rsidRDefault="00BB4CD5">
            <w:pPr>
              <w:ind w:hanging="34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Psihologija osoba s posebnim potrebama</w:t>
            </w:r>
          </w:p>
        </w:tc>
        <w:tc>
          <w:tcPr>
            <w:tcW w:w="567" w:type="dxa"/>
          </w:tcPr>
          <w:p w14:paraId="000000B2" w14:textId="5EF5C50F" w:rsidR="00D7634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7" w:type="dxa"/>
          </w:tcPr>
          <w:p w14:paraId="000000B3" w14:textId="54A1C8D5" w:rsidR="00D7634B" w:rsidRPr="008C291D" w:rsidRDefault="006753A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85" w:type="dxa"/>
          </w:tcPr>
          <w:p w14:paraId="000000B4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34" w:type="dxa"/>
          </w:tcPr>
          <w:p w14:paraId="000000B5" w14:textId="1595B921" w:rsidR="00E9188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B6" w14:textId="3EC5A6AB" w:rsidR="00E9188B" w:rsidRPr="008C291D" w:rsidRDefault="00DD55A4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</w:p>
        </w:tc>
      </w:tr>
    </w:tbl>
    <w:tbl>
      <w:tblPr>
        <w:tblStyle w:val="afb"/>
        <w:tblW w:w="1062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963"/>
        <w:gridCol w:w="567"/>
        <w:gridCol w:w="567"/>
        <w:gridCol w:w="568"/>
        <w:gridCol w:w="851"/>
        <w:gridCol w:w="4111"/>
      </w:tblGrid>
      <w:tr w:rsidR="00C66EBB" w:rsidRPr="008C291D" w14:paraId="5CC2EC80" w14:textId="77777777" w:rsidTr="008C291D">
        <w:tc>
          <w:tcPr>
            <w:tcW w:w="3963" w:type="dxa"/>
            <w:vAlign w:val="center"/>
          </w:tcPr>
          <w:p w14:paraId="000000B8" w14:textId="77777777" w:rsidR="00C66EBB" w:rsidRPr="008C291D" w:rsidRDefault="00BB4CD5" w:rsidP="0065677E">
            <w:pPr>
              <w:tabs>
                <w:tab w:val="left" w:pos="2820"/>
              </w:tabs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Izborna praksa u psihološkoj djelatnosti II**</w:t>
            </w:r>
          </w:p>
        </w:tc>
        <w:tc>
          <w:tcPr>
            <w:tcW w:w="567" w:type="dxa"/>
          </w:tcPr>
          <w:p w14:paraId="000000B9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BA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BB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BC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68" w:type="dxa"/>
          </w:tcPr>
          <w:p w14:paraId="000000BD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BE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851" w:type="dxa"/>
            <w:vAlign w:val="center"/>
          </w:tcPr>
          <w:p w14:paraId="000000C0" w14:textId="77777777" w:rsidR="00C66EBB" w:rsidRPr="008C291D" w:rsidRDefault="00BB4CD5" w:rsidP="0065677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4111" w:type="dxa"/>
          </w:tcPr>
          <w:p w14:paraId="000000C1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izv. prof. dr. sc. Daniela Šincek, nositeljica</w:t>
            </w:r>
          </w:p>
          <w:p w14:paraId="000000C2" w14:textId="619DCA86" w:rsidR="00C66EBB" w:rsidRPr="008C291D" w:rsidRDefault="002424F0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>univ</w:t>
            </w:r>
            <w:proofErr w:type="spellEnd"/>
            <w:r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 xml:space="preserve">. </w:t>
            </w:r>
            <w:proofErr w:type="spellStart"/>
            <w:r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>spec</w:t>
            </w:r>
            <w:proofErr w:type="spellEnd"/>
            <w:r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 xml:space="preserve">. </w:t>
            </w:r>
            <w:proofErr w:type="spellStart"/>
            <w:r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>act</w:t>
            </w:r>
            <w:proofErr w:type="spellEnd"/>
            <w:r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>. soc.</w:t>
            </w:r>
            <w:r w:rsidRPr="002424F0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r w:rsidR="001A211C" w:rsidRPr="008C291D">
              <w:rPr>
                <w:rFonts w:ascii="Arial" w:eastAsia="Arial" w:hAnsi="Arial" w:cs="Arial"/>
                <w:b/>
                <w:sz w:val="18"/>
                <w:szCs w:val="18"/>
              </w:rPr>
              <w:t>Katarin</w:t>
            </w:r>
            <w:r w:rsidR="00757C2A" w:rsidRPr="008C291D">
              <w:rPr>
                <w:rFonts w:ascii="Arial" w:eastAsia="Arial" w:hAnsi="Arial" w:cs="Arial"/>
                <w:b/>
                <w:strike/>
                <w:sz w:val="18"/>
                <w:szCs w:val="18"/>
              </w:rPr>
              <w:t>a</w:t>
            </w:r>
            <w:r w:rsidR="00DB405F" w:rsidRPr="008C291D">
              <w:rPr>
                <w:rFonts w:ascii="Arial" w:eastAsia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="00DB405F" w:rsidRPr="008C291D">
              <w:rPr>
                <w:rFonts w:ascii="Arial" w:eastAsia="Arial" w:hAnsi="Arial" w:cs="Arial"/>
                <w:b/>
                <w:sz w:val="18"/>
                <w:szCs w:val="18"/>
              </w:rPr>
              <w:t>Vrlić</w:t>
            </w:r>
            <w:proofErr w:type="spellEnd"/>
            <w:r w:rsidR="001A211C" w:rsidRPr="008C291D">
              <w:rPr>
                <w:rFonts w:ascii="Arial" w:eastAsia="Arial" w:hAnsi="Arial" w:cs="Arial"/>
                <w:b/>
                <w:sz w:val="18"/>
                <w:szCs w:val="18"/>
              </w:rPr>
              <w:t xml:space="preserve">, </w:t>
            </w:r>
            <w:r w:rsidR="00BB4CD5" w:rsidRPr="008C291D">
              <w:rPr>
                <w:rFonts w:ascii="Arial" w:eastAsia="Arial" w:hAnsi="Arial" w:cs="Arial"/>
                <w:b/>
                <w:sz w:val="18"/>
                <w:szCs w:val="18"/>
              </w:rPr>
              <w:t>asistentica, VS</w:t>
            </w:r>
          </w:p>
        </w:tc>
      </w:tr>
      <w:tr w:rsidR="00C66EBB" w:rsidRPr="008C291D" w14:paraId="3CF7DBB8" w14:textId="77777777" w:rsidTr="008C291D">
        <w:tc>
          <w:tcPr>
            <w:tcW w:w="3963" w:type="dxa"/>
            <w:vAlign w:val="center"/>
          </w:tcPr>
          <w:p w14:paraId="000000C3" w14:textId="77777777" w:rsidR="00C66EBB" w:rsidRPr="00A90E5E" w:rsidRDefault="00BB4CD5" w:rsidP="0065677E">
            <w:pPr>
              <w:tabs>
                <w:tab w:val="left" w:pos="2820"/>
              </w:tabs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A90E5E">
              <w:rPr>
                <w:rFonts w:ascii="Arial" w:eastAsia="Arial" w:hAnsi="Arial" w:cs="Arial"/>
                <w:strike/>
                <w:sz w:val="18"/>
                <w:szCs w:val="18"/>
                <w:highlight w:val="yellow"/>
              </w:rPr>
              <w:t>Digitalni alati u nastavi</w:t>
            </w:r>
          </w:p>
        </w:tc>
        <w:tc>
          <w:tcPr>
            <w:tcW w:w="567" w:type="dxa"/>
          </w:tcPr>
          <w:p w14:paraId="000000C4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C5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67" w:type="dxa"/>
          </w:tcPr>
          <w:p w14:paraId="000000C6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C7" w14:textId="77777777" w:rsidR="00C66EBB" w:rsidRPr="00A90E5E" w:rsidRDefault="00BB4CD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A90E5E">
              <w:rPr>
                <w:rFonts w:ascii="Arial" w:eastAsia="Arial" w:hAnsi="Arial" w:cs="Arial"/>
                <w:strike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568" w:type="dxa"/>
          </w:tcPr>
          <w:p w14:paraId="000000C8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0C9" w14:textId="77777777" w:rsidR="00C66EBB" w:rsidRPr="00A90E5E" w:rsidRDefault="00BB4CD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A90E5E">
              <w:rPr>
                <w:rFonts w:ascii="Arial" w:eastAsia="Arial" w:hAnsi="Arial" w:cs="Arial"/>
                <w:strike/>
                <w:sz w:val="18"/>
                <w:szCs w:val="18"/>
                <w:highlight w:val="yellow"/>
              </w:rPr>
              <w:t>1</w:t>
            </w:r>
          </w:p>
        </w:tc>
        <w:tc>
          <w:tcPr>
            <w:tcW w:w="851" w:type="dxa"/>
            <w:vAlign w:val="center"/>
          </w:tcPr>
          <w:p w14:paraId="000000CA" w14:textId="77777777" w:rsidR="00C66EBB" w:rsidRPr="00A90E5E" w:rsidRDefault="00BB4CD5" w:rsidP="0065677E">
            <w:pPr>
              <w:jc w:val="center"/>
              <w:rPr>
                <w:rFonts w:ascii="Arial" w:eastAsia="Arial" w:hAnsi="Arial" w:cs="Arial"/>
                <w:b/>
                <w:strike/>
                <w:sz w:val="18"/>
                <w:szCs w:val="18"/>
              </w:rPr>
            </w:pPr>
            <w:r w:rsidRPr="00A90E5E">
              <w:rPr>
                <w:rFonts w:ascii="Arial" w:eastAsia="Arial" w:hAnsi="Arial" w:cs="Arial"/>
                <w:b/>
                <w:strike/>
                <w:sz w:val="18"/>
                <w:szCs w:val="18"/>
                <w:highlight w:val="yellow"/>
              </w:rPr>
              <w:t>3</w:t>
            </w:r>
          </w:p>
        </w:tc>
        <w:tc>
          <w:tcPr>
            <w:tcW w:w="4111" w:type="dxa"/>
          </w:tcPr>
          <w:p w14:paraId="000000CB" w14:textId="0539AA2B" w:rsidR="00C66EBB" w:rsidRPr="00A90E5E" w:rsidRDefault="00BB4CD5">
            <w:pPr>
              <w:rPr>
                <w:rFonts w:ascii="Arial" w:eastAsia="Arial" w:hAnsi="Arial" w:cs="Arial"/>
                <w:strike/>
                <w:sz w:val="18"/>
                <w:szCs w:val="18"/>
                <w:highlight w:val="yellow"/>
              </w:rPr>
            </w:pPr>
            <w:r w:rsidRPr="00A90E5E">
              <w:rPr>
                <w:rFonts w:ascii="Arial" w:eastAsia="Arial" w:hAnsi="Arial" w:cs="Arial"/>
                <w:strike/>
                <w:sz w:val="18"/>
                <w:szCs w:val="18"/>
                <w:highlight w:val="yellow"/>
              </w:rPr>
              <w:t>mr. sc. Silvija Galić, viša predavačica,</w:t>
            </w:r>
            <w:r w:rsidR="0065677E" w:rsidRPr="00A90E5E">
              <w:rPr>
                <w:rFonts w:ascii="Arial" w:eastAsia="Arial" w:hAnsi="Arial" w:cs="Arial"/>
                <w:strike/>
                <w:sz w:val="18"/>
                <w:szCs w:val="18"/>
                <w:highlight w:val="yellow"/>
              </w:rPr>
              <w:t xml:space="preserve"> nositeljica</w:t>
            </w:r>
          </w:p>
          <w:p w14:paraId="000000CC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A90E5E">
              <w:rPr>
                <w:rFonts w:ascii="Arial" w:eastAsia="Arial" w:hAnsi="Arial" w:cs="Arial"/>
                <w:strike/>
                <w:sz w:val="18"/>
                <w:szCs w:val="18"/>
                <w:highlight w:val="yellow"/>
              </w:rPr>
              <w:t>Amanda Glavaš, asistentica</w:t>
            </w:r>
          </w:p>
        </w:tc>
      </w:tr>
    </w:tbl>
    <w:p w14:paraId="000000D3" w14:textId="77777777" w:rsidR="00C66EBB" w:rsidRPr="008C291D" w:rsidRDefault="00BB4CD5">
      <w:pPr>
        <w:rPr>
          <w:rFonts w:ascii="Arial" w:eastAsia="Arial" w:hAnsi="Arial" w:cs="Arial"/>
          <w:sz w:val="16"/>
          <w:szCs w:val="16"/>
        </w:rPr>
      </w:pPr>
      <w:r w:rsidRPr="008C291D">
        <w:rPr>
          <w:rFonts w:ascii="Arial" w:eastAsia="Arial" w:hAnsi="Arial" w:cs="Arial"/>
          <w:sz w:val="16"/>
          <w:szCs w:val="16"/>
        </w:rPr>
        <w:t>*upisna kvota: 10 studenata</w:t>
      </w:r>
    </w:p>
    <w:p w14:paraId="000000D4" w14:textId="77777777" w:rsidR="00C66EBB" w:rsidRPr="008C291D" w:rsidRDefault="00BB4CD5">
      <w:pPr>
        <w:rPr>
          <w:rFonts w:ascii="Arial" w:eastAsia="Arial" w:hAnsi="Arial" w:cs="Arial"/>
          <w:sz w:val="16"/>
          <w:szCs w:val="16"/>
        </w:rPr>
      </w:pPr>
      <w:r w:rsidRPr="008C291D">
        <w:rPr>
          <w:rFonts w:ascii="Arial" w:eastAsia="Arial" w:hAnsi="Arial" w:cs="Arial"/>
          <w:sz w:val="16"/>
          <w:szCs w:val="16"/>
        </w:rPr>
        <w:t>** uvjet za upis ovog izbornog kolegija je odslušan izborni kolegij "Izborna praksa u psihološkoj djelatnosti I"</w:t>
      </w:r>
    </w:p>
    <w:p w14:paraId="000000D5" w14:textId="06BA6FAB" w:rsidR="00C66EBB" w:rsidRDefault="00BB4CD5">
      <w:pPr>
        <w:rPr>
          <w:rFonts w:ascii="Arial" w:eastAsia="Arial" w:hAnsi="Arial" w:cs="Arial"/>
          <w:b/>
          <w:sz w:val="20"/>
          <w:szCs w:val="20"/>
        </w:rPr>
      </w:pPr>
      <w:r w:rsidRPr="008C291D">
        <w:rPr>
          <w:rFonts w:ascii="Arial" w:eastAsia="Arial" w:hAnsi="Arial" w:cs="Arial"/>
          <w:b/>
          <w:sz w:val="20"/>
          <w:szCs w:val="20"/>
        </w:rPr>
        <w:t xml:space="preserve">Napomene: </w:t>
      </w:r>
    </w:p>
    <w:p w14:paraId="66FDBE82" w14:textId="77777777" w:rsidR="007914F3" w:rsidRPr="007914F3" w:rsidRDefault="007914F3" w:rsidP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7914F3">
        <w:rPr>
          <w:rFonts w:ascii="Arial" w:eastAsia="Arial" w:hAnsi="Arial" w:cs="Arial"/>
          <w:b/>
          <w:sz w:val="16"/>
          <w:szCs w:val="16"/>
        </w:rPr>
        <w:t xml:space="preserve">Student u semestru kroz obveznu i izbornu nastavu mora ostvariti onoliko ECTS bodova koliko je potrebno da </w:t>
      </w:r>
      <w:r w:rsidRPr="007914F3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3B30BBB4" w14:textId="77777777" w:rsidR="007914F3" w:rsidRPr="007914F3" w:rsidRDefault="007914F3">
      <w:pPr>
        <w:rPr>
          <w:rFonts w:ascii="Arial" w:eastAsia="Arial" w:hAnsi="Arial" w:cs="Arial"/>
          <w:b/>
          <w:sz w:val="16"/>
          <w:szCs w:val="16"/>
        </w:rPr>
      </w:pPr>
    </w:p>
    <w:p w14:paraId="000000D7" w14:textId="2F82778A" w:rsidR="00C66EBB" w:rsidRPr="007914F3" w:rsidRDefault="00BB4CD5">
      <w:pPr>
        <w:rPr>
          <w:rFonts w:ascii="Arial" w:eastAsia="Arial" w:hAnsi="Arial" w:cs="Arial"/>
          <w:b/>
          <w:sz w:val="16"/>
          <w:szCs w:val="16"/>
        </w:rPr>
      </w:pPr>
      <w:r w:rsidRPr="007914F3">
        <w:rPr>
          <w:rFonts w:ascii="Arial" w:eastAsia="Arial" w:hAnsi="Arial" w:cs="Arial"/>
          <w:b/>
          <w:sz w:val="16"/>
          <w:szCs w:val="16"/>
        </w:rPr>
        <w:t>Upis sveučilišnih izbornih kolegija i/ili izbornih kolegija iz ponude Fakulteta mora odobriti Odsjek za psihologiju.</w:t>
      </w:r>
      <w:r w:rsidR="00757C2A" w:rsidRPr="007914F3" w:rsidDel="00757C2A">
        <w:rPr>
          <w:rFonts w:ascii="Arial" w:eastAsia="Arial" w:hAnsi="Arial" w:cs="Arial"/>
          <w:b/>
          <w:sz w:val="16"/>
          <w:szCs w:val="16"/>
        </w:rPr>
        <w:t xml:space="preserve"> </w:t>
      </w:r>
    </w:p>
    <w:p w14:paraId="62165013" w14:textId="2F3C0225" w:rsidR="00A97A8D" w:rsidRDefault="00A97A8D" w:rsidP="00A97A8D">
      <w:pPr>
        <w:rPr>
          <w:rFonts w:ascii="Arial" w:hAnsi="Arial" w:cs="Arial"/>
          <w:sz w:val="18"/>
          <w:highlight w:val="cyan"/>
        </w:rPr>
      </w:pPr>
      <w:r w:rsidRPr="00485503">
        <w:rPr>
          <w:rFonts w:ascii="Arial" w:hAnsi="Arial" w:cs="Arial"/>
          <w:sz w:val="18"/>
          <w:highlight w:val="cyan"/>
        </w:rPr>
        <w:t>13.12.2023. Mijenja se prezime nositeljice kolegija</w:t>
      </w:r>
    </w:p>
    <w:p w14:paraId="4AFC8A43" w14:textId="3E6A525C" w:rsidR="009B5C39" w:rsidRPr="008F40C3" w:rsidRDefault="00862A64" w:rsidP="009B5C39">
      <w:pPr>
        <w:rPr>
          <w:rFonts w:ascii="Arial" w:hAnsi="Arial" w:cs="Arial"/>
          <w:sz w:val="18"/>
          <w:highlight w:val="green"/>
        </w:rPr>
      </w:pPr>
      <w:r>
        <w:rPr>
          <w:rFonts w:ascii="Arial" w:hAnsi="Arial" w:cs="Arial"/>
          <w:sz w:val="18"/>
          <w:highlight w:val="green"/>
        </w:rPr>
        <w:lastRenderedPageBreak/>
        <w:t>7</w:t>
      </w:r>
      <w:r w:rsidR="009B5C39">
        <w:rPr>
          <w:rFonts w:ascii="Arial" w:hAnsi="Arial" w:cs="Arial"/>
          <w:sz w:val="18"/>
          <w:highlight w:val="green"/>
        </w:rPr>
        <w:t xml:space="preserve">. </w:t>
      </w:r>
      <w:r>
        <w:rPr>
          <w:rFonts w:ascii="Arial" w:hAnsi="Arial" w:cs="Arial"/>
          <w:sz w:val="18"/>
          <w:highlight w:val="green"/>
        </w:rPr>
        <w:t>2</w:t>
      </w:r>
      <w:r w:rsidR="009B5C39">
        <w:rPr>
          <w:rFonts w:ascii="Arial" w:hAnsi="Arial" w:cs="Arial"/>
          <w:sz w:val="18"/>
          <w:highlight w:val="green"/>
        </w:rPr>
        <w:t xml:space="preserve">. 2024. Mijenja se </w:t>
      </w:r>
      <w:r w:rsidR="00B924A4">
        <w:rPr>
          <w:rFonts w:ascii="Arial" w:hAnsi="Arial" w:cs="Arial"/>
          <w:sz w:val="18"/>
          <w:highlight w:val="green"/>
        </w:rPr>
        <w:t>titula/</w:t>
      </w:r>
      <w:r w:rsidR="009B5C39">
        <w:rPr>
          <w:rFonts w:ascii="Arial" w:hAnsi="Arial" w:cs="Arial"/>
          <w:sz w:val="18"/>
          <w:highlight w:val="green"/>
        </w:rPr>
        <w:t xml:space="preserve">zvanje nositeljice </w:t>
      </w:r>
      <w:r w:rsidR="009B5C39" w:rsidRPr="008F40C3">
        <w:rPr>
          <w:rFonts w:ascii="Arial" w:hAnsi="Arial" w:cs="Arial"/>
          <w:sz w:val="18"/>
          <w:highlight w:val="green"/>
        </w:rPr>
        <w:t>kolegija</w:t>
      </w:r>
      <w:r w:rsidR="00A90E5E" w:rsidRPr="008F40C3">
        <w:rPr>
          <w:rFonts w:ascii="Arial" w:hAnsi="Arial" w:cs="Arial"/>
          <w:sz w:val="18"/>
          <w:highlight w:val="green"/>
        </w:rPr>
        <w:t xml:space="preserve"> </w:t>
      </w:r>
      <w:r w:rsidR="00A90E5E" w:rsidRPr="008F40C3">
        <w:rPr>
          <w:rFonts w:ascii="Arial" w:hAnsi="Arial" w:cs="Arial"/>
          <w:sz w:val="18"/>
          <w:highlight w:val="yellow"/>
        </w:rPr>
        <w:t>7. 2. 2024. Kolegij se neće izvoditi.</w:t>
      </w:r>
    </w:p>
    <w:p w14:paraId="1792A2A6" w14:textId="15111EF3" w:rsidR="002424F0" w:rsidRPr="00485503" w:rsidRDefault="00BF6757" w:rsidP="002424F0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  <w:highlight w:val="magenta"/>
        </w:rPr>
        <w:t>6</w:t>
      </w:r>
      <w:r w:rsidR="002424F0" w:rsidRPr="002424F0">
        <w:rPr>
          <w:rFonts w:ascii="Arial" w:hAnsi="Arial" w:cs="Arial"/>
          <w:sz w:val="18"/>
          <w:highlight w:val="magenta"/>
        </w:rPr>
        <w:t xml:space="preserve">. </w:t>
      </w:r>
      <w:r>
        <w:rPr>
          <w:rFonts w:ascii="Arial" w:hAnsi="Arial" w:cs="Arial"/>
          <w:sz w:val="18"/>
          <w:highlight w:val="magenta"/>
        </w:rPr>
        <w:t>3</w:t>
      </w:r>
      <w:r w:rsidR="002424F0" w:rsidRPr="002424F0">
        <w:rPr>
          <w:rFonts w:ascii="Arial" w:hAnsi="Arial" w:cs="Arial"/>
          <w:sz w:val="18"/>
          <w:highlight w:val="magenta"/>
        </w:rPr>
        <w:t>. 2024. Mijenja se titula izvoditeljice kolegija</w:t>
      </w:r>
      <w:bookmarkStart w:id="0" w:name="_GoBack"/>
      <w:bookmarkEnd w:id="0"/>
    </w:p>
    <w:p w14:paraId="0FE677E7" w14:textId="77777777" w:rsidR="002424F0" w:rsidRDefault="002424F0" w:rsidP="009B5C39">
      <w:pPr>
        <w:rPr>
          <w:rFonts w:ascii="Arial" w:hAnsi="Arial" w:cs="Arial"/>
          <w:sz w:val="18"/>
        </w:rPr>
      </w:pPr>
    </w:p>
    <w:p w14:paraId="000000D8" w14:textId="0D0AD1BB" w:rsidR="00C66EBB" w:rsidRPr="007914F3" w:rsidRDefault="00C66EBB">
      <w:pPr>
        <w:rPr>
          <w:rFonts w:ascii="Arial" w:eastAsia="Arial" w:hAnsi="Arial" w:cs="Arial"/>
          <w:b/>
          <w:sz w:val="16"/>
          <w:szCs w:val="16"/>
        </w:rPr>
      </w:pPr>
    </w:p>
    <w:p w14:paraId="000000D9" w14:textId="77777777" w:rsidR="00C66EBB" w:rsidRPr="008C291D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8C291D">
        <w:rPr>
          <w:rFonts w:ascii="Arial" w:eastAsia="Arial" w:hAnsi="Arial" w:cs="Arial"/>
          <w:b/>
          <w:color w:val="000000"/>
          <w:sz w:val="22"/>
          <w:szCs w:val="22"/>
        </w:rPr>
        <w:t>II.GODINA</w:t>
      </w:r>
    </w:p>
    <w:p w14:paraId="000000DA" w14:textId="77777777" w:rsidR="00C66EBB" w:rsidRPr="008C291D" w:rsidRDefault="00BB4CD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080"/>
        <w:jc w:val="center"/>
        <w:rPr>
          <w:rFonts w:ascii="Arial" w:eastAsia="Arial" w:hAnsi="Arial" w:cs="Arial"/>
          <w:b/>
          <w:color w:val="FF0000"/>
          <w:sz w:val="20"/>
          <w:szCs w:val="20"/>
          <w:u w:val="single"/>
        </w:rPr>
      </w:pPr>
      <w:r w:rsidRPr="008C291D">
        <w:rPr>
          <w:rFonts w:ascii="Arial" w:eastAsia="Arial" w:hAnsi="Arial" w:cs="Arial"/>
          <w:b/>
          <w:color w:val="000000"/>
          <w:sz w:val="22"/>
          <w:szCs w:val="22"/>
          <w:u w:val="single"/>
        </w:rPr>
        <w:t xml:space="preserve">III. zimski semestar </w:t>
      </w:r>
    </w:p>
    <w:p w14:paraId="000000DB" w14:textId="77777777" w:rsidR="00C66EBB" w:rsidRPr="008C291D" w:rsidRDefault="00C66EBB">
      <w:pPr>
        <w:rPr>
          <w:sz w:val="18"/>
          <w:szCs w:val="18"/>
        </w:rPr>
      </w:pPr>
    </w:p>
    <w:tbl>
      <w:tblPr>
        <w:tblStyle w:val="afc"/>
        <w:tblW w:w="1020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620"/>
        <w:gridCol w:w="682"/>
        <w:gridCol w:w="557"/>
        <w:gridCol w:w="692"/>
        <w:gridCol w:w="794"/>
        <w:gridCol w:w="3859"/>
      </w:tblGrid>
      <w:tr w:rsidR="00C66EBB" w:rsidRPr="008C291D" w14:paraId="360BFE12" w14:textId="77777777" w:rsidTr="008C291D">
        <w:tc>
          <w:tcPr>
            <w:tcW w:w="3620" w:type="dxa"/>
            <w:vAlign w:val="center"/>
          </w:tcPr>
          <w:p w14:paraId="000000DC" w14:textId="2875A7CE" w:rsidR="00C66EBB" w:rsidRPr="008C291D" w:rsidRDefault="00632E87" w:rsidP="0065677E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  <w:p w14:paraId="000000DD" w14:textId="77777777" w:rsidR="00C66EBB" w:rsidRPr="008C291D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931" w:type="dxa"/>
            <w:gridSpan w:val="3"/>
          </w:tcPr>
          <w:p w14:paraId="000000DE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94" w:type="dxa"/>
          </w:tcPr>
          <w:p w14:paraId="000000E1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859" w:type="dxa"/>
          </w:tcPr>
          <w:p w14:paraId="000000E2" w14:textId="77777777" w:rsidR="00C66EBB" w:rsidRPr="008C291D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0E3" w14:textId="30BFCD76" w:rsidR="00C66EBB" w:rsidRPr="008C291D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632E87" w:rsidRPr="008C291D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C66EBB" w:rsidRPr="008C291D" w14:paraId="051EC891" w14:textId="77777777" w:rsidTr="00DE20EB">
        <w:tc>
          <w:tcPr>
            <w:tcW w:w="3620" w:type="dxa"/>
          </w:tcPr>
          <w:p w14:paraId="000000E4" w14:textId="77777777" w:rsidR="00C66EBB" w:rsidRPr="008C291D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682" w:type="dxa"/>
          </w:tcPr>
          <w:p w14:paraId="000000E5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P</w:t>
            </w:r>
          </w:p>
        </w:tc>
        <w:tc>
          <w:tcPr>
            <w:tcW w:w="557" w:type="dxa"/>
          </w:tcPr>
          <w:p w14:paraId="000000E6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V</w:t>
            </w:r>
          </w:p>
        </w:tc>
        <w:tc>
          <w:tcPr>
            <w:tcW w:w="692" w:type="dxa"/>
          </w:tcPr>
          <w:p w14:paraId="000000E7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S</w:t>
            </w:r>
          </w:p>
        </w:tc>
        <w:tc>
          <w:tcPr>
            <w:tcW w:w="794" w:type="dxa"/>
            <w:vAlign w:val="center"/>
          </w:tcPr>
          <w:p w14:paraId="000000E8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0E9" w14:textId="77777777" w:rsidR="00C66EBB" w:rsidRPr="008C291D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:rsidRPr="008C291D" w14:paraId="090115DB" w14:textId="77777777" w:rsidTr="00DE20EB">
        <w:tc>
          <w:tcPr>
            <w:tcW w:w="3620" w:type="dxa"/>
          </w:tcPr>
          <w:p w14:paraId="000000EA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 w:rsidRPr="008C291D">
              <w:rPr>
                <w:rFonts w:ascii="Arial" w:eastAsia="Arial" w:hAnsi="Arial" w:cs="Arial"/>
                <w:sz w:val="18"/>
                <w:szCs w:val="18"/>
              </w:rPr>
              <w:t>Psihodijagnostika</w:t>
            </w:r>
            <w:proofErr w:type="spellEnd"/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 II</w:t>
            </w:r>
          </w:p>
        </w:tc>
        <w:tc>
          <w:tcPr>
            <w:tcW w:w="682" w:type="dxa"/>
          </w:tcPr>
          <w:p w14:paraId="000000EB" w14:textId="45AED818" w:rsidR="00DD624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7" w:type="dxa"/>
          </w:tcPr>
          <w:p w14:paraId="000000EC" w14:textId="3AC083D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692" w:type="dxa"/>
            <w:vAlign w:val="center"/>
          </w:tcPr>
          <w:p w14:paraId="000000ED" w14:textId="11311CD2" w:rsidR="00DD624B" w:rsidRPr="008C291D" w:rsidRDefault="00DD624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94" w:type="dxa"/>
            <w:vAlign w:val="center"/>
          </w:tcPr>
          <w:p w14:paraId="000000EE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3859" w:type="dxa"/>
          </w:tcPr>
          <w:p w14:paraId="000000EF" w14:textId="5AC6E1AB" w:rsidR="00DD624B" w:rsidRPr="008C291D" w:rsidRDefault="00757C2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  <w:r w:rsidRPr="008C291D" w:rsidDel="00757C2A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C66EBB" w:rsidRPr="008C291D" w14:paraId="09B0285C" w14:textId="77777777" w:rsidTr="00DE20EB">
        <w:trPr>
          <w:trHeight w:val="263"/>
        </w:trPr>
        <w:tc>
          <w:tcPr>
            <w:tcW w:w="3620" w:type="dxa"/>
          </w:tcPr>
          <w:p w14:paraId="000000F0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Primijenjena socijalna psihologija II</w:t>
            </w:r>
          </w:p>
        </w:tc>
        <w:tc>
          <w:tcPr>
            <w:tcW w:w="682" w:type="dxa"/>
          </w:tcPr>
          <w:p w14:paraId="000000F1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57" w:type="dxa"/>
          </w:tcPr>
          <w:p w14:paraId="000000F2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2" w:type="dxa"/>
          </w:tcPr>
          <w:p w14:paraId="000000F3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794" w:type="dxa"/>
            <w:vAlign w:val="center"/>
          </w:tcPr>
          <w:p w14:paraId="000000F4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9" w:type="dxa"/>
          </w:tcPr>
          <w:p w14:paraId="000000F5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izv. prof. dr. sc. Daniela Šincek</w:t>
            </w:r>
          </w:p>
        </w:tc>
      </w:tr>
      <w:tr w:rsidR="00C66EBB" w:rsidRPr="008C291D" w14:paraId="460914EF" w14:textId="77777777" w:rsidTr="00DE20EB">
        <w:tc>
          <w:tcPr>
            <w:tcW w:w="3620" w:type="dxa"/>
          </w:tcPr>
          <w:p w14:paraId="000000F6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Psihološko savjetovanje</w:t>
            </w:r>
          </w:p>
        </w:tc>
        <w:tc>
          <w:tcPr>
            <w:tcW w:w="682" w:type="dxa"/>
          </w:tcPr>
          <w:p w14:paraId="000000F7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557" w:type="dxa"/>
          </w:tcPr>
          <w:p w14:paraId="000000F8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(2)</w:t>
            </w:r>
          </w:p>
        </w:tc>
        <w:tc>
          <w:tcPr>
            <w:tcW w:w="692" w:type="dxa"/>
          </w:tcPr>
          <w:p w14:paraId="000000F9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94" w:type="dxa"/>
            <w:vAlign w:val="center"/>
          </w:tcPr>
          <w:p w14:paraId="000000FA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59" w:type="dxa"/>
          </w:tcPr>
          <w:p w14:paraId="000000FB" w14:textId="4938E51A" w:rsidR="00C66EBB" w:rsidRPr="008C291D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doc. dr. sc. Ana Babić Čikeš </w:t>
            </w:r>
          </w:p>
        </w:tc>
      </w:tr>
      <w:tr w:rsidR="00C66EBB" w:rsidRPr="008C291D" w14:paraId="6574E18D" w14:textId="77777777" w:rsidTr="00DE20EB">
        <w:tc>
          <w:tcPr>
            <w:tcW w:w="3620" w:type="dxa"/>
          </w:tcPr>
          <w:p w14:paraId="000000FC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Etika u psihologiji </w:t>
            </w:r>
          </w:p>
        </w:tc>
        <w:tc>
          <w:tcPr>
            <w:tcW w:w="682" w:type="dxa"/>
          </w:tcPr>
          <w:p w14:paraId="000000FD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557" w:type="dxa"/>
          </w:tcPr>
          <w:p w14:paraId="000000FE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2" w:type="dxa"/>
          </w:tcPr>
          <w:p w14:paraId="000000FF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94" w:type="dxa"/>
            <w:vAlign w:val="center"/>
          </w:tcPr>
          <w:p w14:paraId="00000100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59" w:type="dxa"/>
          </w:tcPr>
          <w:p w14:paraId="00000101" w14:textId="77777777" w:rsidR="00C66EBB" w:rsidRPr="008C291D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doc. dr. sc. Jasmina </w:t>
            </w:r>
            <w:proofErr w:type="spellStart"/>
            <w:r w:rsidRPr="008C291D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8C291D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</w:p>
        </w:tc>
      </w:tr>
      <w:tr w:rsidR="00C66EBB" w:rsidRPr="008C291D" w14:paraId="4FFDB810" w14:textId="77777777" w:rsidTr="008C291D">
        <w:tc>
          <w:tcPr>
            <w:tcW w:w="3620" w:type="dxa"/>
            <w:vAlign w:val="center"/>
          </w:tcPr>
          <w:p w14:paraId="00000102" w14:textId="77777777" w:rsidR="00C66EBB" w:rsidRPr="008C291D" w:rsidRDefault="00BB4CD5" w:rsidP="0065677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Evolucijska psihologija</w:t>
            </w:r>
          </w:p>
        </w:tc>
        <w:tc>
          <w:tcPr>
            <w:tcW w:w="682" w:type="dxa"/>
            <w:vAlign w:val="center"/>
          </w:tcPr>
          <w:p w14:paraId="0CE3F264" w14:textId="77777777" w:rsidR="00D76E75" w:rsidRPr="008C291D" w:rsidRDefault="00D76E75" w:rsidP="00757C2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03" w14:textId="1FD69636" w:rsidR="00757C2A" w:rsidRPr="008C291D" w:rsidRDefault="00757C2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557" w:type="dxa"/>
            <w:vAlign w:val="center"/>
          </w:tcPr>
          <w:p w14:paraId="37853EC5" w14:textId="1D32F039" w:rsidR="00D76E75" w:rsidRPr="008C291D" w:rsidRDefault="00757C2A" w:rsidP="00757C2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bookmarkStart w:id="1" w:name="_heading=h.2et92p0" w:colFirst="0" w:colLast="0"/>
            <w:bookmarkEnd w:id="1"/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04" w14:textId="0DC5DF57" w:rsidR="00757C2A" w:rsidRPr="008C291D" w:rsidRDefault="00757C2A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92" w:type="dxa"/>
            <w:vAlign w:val="center"/>
          </w:tcPr>
          <w:p w14:paraId="18472654" w14:textId="77777777" w:rsidR="00D76E75" w:rsidRPr="008C291D" w:rsidRDefault="00D76E7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05" w14:textId="7C961D15" w:rsidR="00D76E75" w:rsidRPr="008C291D" w:rsidRDefault="00D76E75">
            <w:pPr>
              <w:jc w:val="center"/>
              <w:rPr>
                <w:rFonts w:ascii="Arial" w:eastAsia="Arial" w:hAnsi="Arial" w:cs="Arial"/>
                <w:strike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794" w:type="dxa"/>
            <w:vAlign w:val="center"/>
          </w:tcPr>
          <w:p w14:paraId="00000106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3859" w:type="dxa"/>
          </w:tcPr>
          <w:p w14:paraId="07EF472B" w14:textId="34412CAB" w:rsidR="00D76E75" w:rsidRPr="008C291D" w:rsidRDefault="00D76E7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doc. dr. sc. Marija Milić, nositeljica</w:t>
            </w:r>
            <w:r w:rsidR="004F3153" w:rsidRPr="008C291D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00000107" w14:textId="2B29C60E" w:rsidR="00D76E75" w:rsidRPr="008C291D" w:rsidRDefault="00D76E7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 xml:space="preserve">Ena Kantor, </w:t>
            </w:r>
            <w:r w:rsidR="009C38D3" w:rsidRPr="008C291D">
              <w:rPr>
                <w:rFonts w:ascii="Arial" w:eastAsia="Arial" w:hAnsi="Arial" w:cs="Arial"/>
                <w:b/>
                <w:sz w:val="18"/>
                <w:szCs w:val="18"/>
              </w:rPr>
              <w:t>asistentica,</w:t>
            </w:r>
            <w:r w:rsidR="009C38D3" w:rsidRPr="008C291D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VS</w:t>
            </w:r>
          </w:p>
        </w:tc>
      </w:tr>
      <w:tr w:rsidR="00C66EBB" w:rsidRPr="008C291D" w14:paraId="538B0F7C" w14:textId="77777777" w:rsidTr="00DE20EB">
        <w:tc>
          <w:tcPr>
            <w:tcW w:w="3620" w:type="dxa"/>
          </w:tcPr>
          <w:p w14:paraId="00000108" w14:textId="77777777" w:rsidR="00C66EBB" w:rsidRPr="008C291D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82" w:type="dxa"/>
          </w:tcPr>
          <w:p w14:paraId="00000109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7" w:type="dxa"/>
          </w:tcPr>
          <w:p w14:paraId="0000010A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2" w:type="dxa"/>
          </w:tcPr>
          <w:p w14:paraId="0000010B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94" w:type="dxa"/>
            <w:vAlign w:val="center"/>
          </w:tcPr>
          <w:p w14:paraId="0000010C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10D" w14:textId="77777777" w:rsidR="00C66EBB" w:rsidRPr="008C291D" w:rsidRDefault="00C66EBB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C66EBB" w:rsidRPr="008C291D" w14:paraId="18DDE170" w14:textId="77777777" w:rsidTr="00DE20EB">
        <w:tc>
          <w:tcPr>
            <w:tcW w:w="3620" w:type="dxa"/>
          </w:tcPr>
          <w:p w14:paraId="0000010E" w14:textId="04FC7D33" w:rsidR="00C66EBB" w:rsidRPr="008C291D" w:rsidRDefault="00BB4CD5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 xml:space="preserve">IZBORNI </w:t>
            </w:r>
            <w:r w:rsidR="00632E87" w:rsidRPr="008C291D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682" w:type="dxa"/>
          </w:tcPr>
          <w:p w14:paraId="0000010F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557" w:type="dxa"/>
          </w:tcPr>
          <w:p w14:paraId="00000110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2" w:type="dxa"/>
          </w:tcPr>
          <w:p w14:paraId="00000111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794" w:type="dxa"/>
            <w:vAlign w:val="center"/>
          </w:tcPr>
          <w:p w14:paraId="00000112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59" w:type="dxa"/>
          </w:tcPr>
          <w:p w14:paraId="00000113" w14:textId="77777777" w:rsidR="00C66EBB" w:rsidRPr="008C291D" w:rsidRDefault="00C66EBB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</w:p>
        </w:tc>
      </w:tr>
      <w:tr w:rsidR="00C66EBB" w:rsidRPr="008C291D" w14:paraId="131E53EA" w14:textId="77777777" w:rsidTr="00DE20EB">
        <w:tc>
          <w:tcPr>
            <w:tcW w:w="3620" w:type="dxa"/>
          </w:tcPr>
          <w:p w14:paraId="00000114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Tretmani psihičkih poremećaja</w:t>
            </w:r>
          </w:p>
        </w:tc>
        <w:tc>
          <w:tcPr>
            <w:tcW w:w="682" w:type="dxa"/>
          </w:tcPr>
          <w:p w14:paraId="00000115" w14:textId="251A0371" w:rsidR="00DD624B" w:rsidRPr="008C291D" w:rsidRDefault="00BB4CD5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557" w:type="dxa"/>
          </w:tcPr>
          <w:p w14:paraId="00000116" w14:textId="304F38BB" w:rsidR="00C66EBB" w:rsidRPr="008C291D" w:rsidRDefault="00DD624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92" w:type="dxa"/>
          </w:tcPr>
          <w:p w14:paraId="00000117" w14:textId="4B794A86" w:rsidR="00DD624B" w:rsidRPr="008C291D" w:rsidRDefault="00DD624B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794" w:type="dxa"/>
            <w:vAlign w:val="center"/>
          </w:tcPr>
          <w:p w14:paraId="00000118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3859" w:type="dxa"/>
          </w:tcPr>
          <w:p w14:paraId="00000119" w14:textId="1ECE89C1" w:rsidR="00DD624B" w:rsidRPr="008C291D" w:rsidRDefault="00757C2A">
            <w:pPr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izv. prof. dr. sc. Ana Kurtović</w:t>
            </w:r>
          </w:p>
        </w:tc>
      </w:tr>
      <w:tr w:rsidR="000506F6" w:rsidRPr="008C291D" w14:paraId="0D8603C4" w14:textId="77777777" w:rsidTr="00DE20EB">
        <w:trPr>
          <w:trHeight w:val="185"/>
        </w:trPr>
        <w:tc>
          <w:tcPr>
            <w:tcW w:w="3620" w:type="dxa"/>
          </w:tcPr>
          <w:p w14:paraId="0000011A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2" w:name="_heading=h.gjdgxs" w:colFirst="0" w:colLast="0"/>
            <w:bookmarkEnd w:id="2"/>
            <w:r w:rsidRPr="008C291D">
              <w:rPr>
                <w:rFonts w:ascii="Arial" w:eastAsia="Arial" w:hAnsi="Arial" w:cs="Arial"/>
                <w:sz w:val="18"/>
                <w:szCs w:val="18"/>
              </w:rPr>
              <w:t>Prevencija nasilja u bliskim vezama</w:t>
            </w:r>
          </w:p>
        </w:tc>
        <w:tc>
          <w:tcPr>
            <w:tcW w:w="682" w:type="dxa"/>
          </w:tcPr>
          <w:p w14:paraId="0000011C" w14:textId="77777777" w:rsidR="00C66EBB" w:rsidRPr="008C291D" w:rsidRDefault="00BB4CD5" w:rsidP="000623A6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57" w:type="dxa"/>
          </w:tcPr>
          <w:p w14:paraId="0000011E" w14:textId="12DEBE68" w:rsidR="00C66EBB" w:rsidRPr="008C291D" w:rsidRDefault="000623A6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92" w:type="dxa"/>
          </w:tcPr>
          <w:p w14:paraId="00000120" w14:textId="2C7EE719" w:rsidR="00C66EBB" w:rsidRPr="008C291D" w:rsidRDefault="000623A6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794" w:type="dxa"/>
            <w:vAlign w:val="center"/>
          </w:tcPr>
          <w:p w14:paraId="00000121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3859" w:type="dxa"/>
          </w:tcPr>
          <w:p w14:paraId="00000123" w14:textId="25F60FEA" w:rsidR="00C66EBB" w:rsidRPr="008C291D" w:rsidRDefault="00BB4CD5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izv. prof. dr. sc. Daniela Šincek</w:t>
            </w:r>
          </w:p>
        </w:tc>
      </w:tr>
      <w:tr w:rsidR="000623A6" w:rsidRPr="008C291D" w14:paraId="0F2EED80" w14:textId="77777777" w:rsidTr="00DE20EB">
        <w:trPr>
          <w:trHeight w:val="185"/>
        </w:trPr>
        <w:tc>
          <w:tcPr>
            <w:tcW w:w="3620" w:type="dxa"/>
          </w:tcPr>
          <w:p w14:paraId="5ED0F9B4" w14:textId="60EBD0B3" w:rsidR="000623A6" w:rsidRPr="008C291D" w:rsidRDefault="000623A6" w:rsidP="000623A6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Izborna praksa u psihološkoj djelatnosti III**</w:t>
            </w:r>
          </w:p>
        </w:tc>
        <w:tc>
          <w:tcPr>
            <w:tcW w:w="682" w:type="dxa"/>
          </w:tcPr>
          <w:p w14:paraId="7FE5E69D" w14:textId="77777777" w:rsidR="000623A6" w:rsidRPr="008C291D" w:rsidRDefault="000623A6" w:rsidP="000623A6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-</w:t>
            </w:r>
          </w:p>
          <w:p w14:paraId="120846BC" w14:textId="31CD1CF5" w:rsidR="000623A6" w:rsidRPr="008C291D" w:rsidRDefault="000623A6" w:rsidP="000623A6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557" w:type="dxa"/>
          </w:tcPr>
          <w:p w14:paraId="24DCA9AA" w14:textId="77777777" w:rsidR="000623A6" w:rsidRPr="008C291D" w:rsidRDefault="000623A6" w:rsidP="000623A6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-</w:t>
            </w:r>
          </w:p>
          <w:p w14:paraId="628E53B1" w14:textId="40659D40" w:rsidR="000623A6" w:rsidRPr="008C291D" w:rsidRDefault="000623A6" w:rsidP="000623A6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92" w:type="dxa"/>
          </w:tcPr>
          <w:p w14:paraId="154E6676" w14:textId="77777777" w:rsidR="000623A6" w:rsidRPr="008C291D" w:rsidRDefault="000623A6" w:rsidP="000623A6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-</w:t>
            </w:r>
          </w:p>
          <w:p w14:paraId="092D8C63" w14:textId="7BBD77E8" w:rsidR="000623A6" w:rsidRPr="008C291D" w:rsidRDefault="000623A6" w:rsidP="000623A6">
            <w:pPr>
              <w:jc w:val="center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-</w:t>
            </w:r>
          </w:p>
        </w:tc>
        <w:tc>
          <w:tcPr>
            <w:tcW w:w="794" w:type="dxa"/>
            <w:vAlign w:val="center"/>
          </w:tcPr>
          <w:p w14:paraId="336F78B3" w14:textId="2EAE0494" w:rsidR="000623A6" w:rsidRPr="008C291D" w:rsidRDefault="000623A6" w:rsidP="000623A6">
            <w:pPr>
              <w:jc w:val="center"/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3859" w:type="dxa"/>
          </w:tcPr>
          <w:p w14:paraId="64F280FF" w14:textId="77777777" w:rsidR="000623A6" w:rsidRPr="008C291D" w:rsidRDefault="000623A6" w:rsidP="000623A6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izv. prof. dr. sc. Daniela Šincek, nositeljica</w:t>
            </w:r>
          </w:p>
          <w:p w14:paraId="5676307C" w14:textId="464BB1AB" w:rsidR="000623A6" w:rsidRPr="008C291D" w:rsidRDefault="000623A6" w:rsidP="000623A6">
            <w:pP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Katarin</w:t>
            </w:r>
            <w:r w:rsidRPr="008C291D">
              <w:rPr>
                <w:rFonts w:ascii="Arial" w:eastAsia="Arial" w:hAnsi="Arial" w:cs="Arial"/>
                <w:b/>
                <w:strike/>
                <w:color w:val="000000" w:themeColor="text1"/>
                <w:sz w:val="18"/>
                <w:szCs w:val="18"/>
              </w:rPr>
              <w:t>a</w:t>
            </w:r>
            <w:r w:rsidRPr="008C291D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8C291D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Vrlić</w:t>
            </w:r>
            <w:proofErr w:type="spellEnd"/>
            <w:r w:rsidRPr="008C291D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, asistentica,</w:t>
            </w:r>
            <w:r w:rsidRPr="008C291D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8C291D">
              <w:rPr>
                <w:rFonts w:ascii="Arial" w:eastAsia="Arial" w:hAnsi="Arial" w:cs="Arial"/>
                <w:b/>
                <w:color w:val="000000" w:themeColor="text1"/>
                <w:sz w:val="18"/>
                <w:szCs w:val="18"/>
              </w:rPr>
              <w:t>VS</w:t>
            </w:r>
          </w:p>
        </w:tc>
      </w:tr>
      <w:tr w:rsidR="00C66EBB" w:rsidRPr="008C291D" w14:paraId="52181E8B" w14:textId="77777777" w:rsidTr="00DE20EB">
        <w:trPr>
          <w:trHeight w:val="185"/>
        </w:trPr>
        <w:tc>
          <w:tcPr>
            <w:tcW w:w="3620" w:type="dxa"/>
          </w:tcPr>
          <w:p w14:paraId="0000012A" w14:textId="77777777" w:rsidR="00C66EBB" w:rsidRPr="008C291D" w:rsidRDefault="00BB4CD5">
            <w:pPr>
              <w:ind w:hanging="34"/>
              <w:rPr>
                <w:rFonts w:ascii="Arial" w:eastAsia="Arial" w:hAnsi="Arial" w:cs="Arial"/>
                <w:sz w:val="18"/>
                <w:szCs w:val="18"/>
              </w:rPr>
            </w:pPr>
            <w:bookmarkStart w:id="3" w:name="_heading=h.3znysh7" w:colFirst="0" w:colLast="0"/>
            <w:bookmarkEnd w:id="3"/>
            <w:r w:rsidRPr="008C291D">
              <w:rPr>
                <w:rFonts w:ascii="Arial" w:eastAsia="Arial" w:hAnsi="Arial" w:cs="Arial"/>
                <w:sz w:val="18"/>
                <w:szCs w:val="18"/>
              </w:rPr>
              <w:t>Uvod u zaštitu ranjivih skupina</w:t>
            </w:r>
          </w:p>
        </w:tc>
        <w:tc>
          <w:tcPr>
            <w:tcW w:w="682" w:type="dxa"/>
          </w:tcPr>
          <w:p w14:paraId="0000012B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8C291D">
              <w:rPr>
                <w:rFonts w:ascii="Arial" w:eastAsia="Arial" w:hAnsi="Arial" w:cs="Arial"/>
                <w:sz w:val="16"/>
                <w:szCs w:val="16"/>
              </w:rPr>
              <w:t>2</w:t>
            </w:r>
          </w:p>
        </w:tc>
        <w:tc>
          <w:tcPr>
            <w:tcW w:w="557" w:type="dxa"/>
          </w:tcPr>
          <w:p w14:paraId="0000012C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8C291D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692" w:type="dxa"/>
          </w:tcPr>
          <w:p w14:paraId="0000012D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8C291D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794" w:type="dxa"/>
            <w:vAlign w:val="center"/>
          </w:tcPr>
          <w:p w14:paraId="0000012E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8C291D">
              <w:rPr>
                <w:rFonts w:ascii="Arial" w:eastAsia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3859" w:type="dxa"/>
          </w:tcPr>
          <w:p w14:paraId="0000012F" w14:textId="7E81B650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Narcisa Vrbešić-Ravlić, predavačica</w:t>
            </w:r>
          </w:p>
        </w:tc>
      </w:tr>
      <w:tr w:rsidR="004F5E48" w:rsidRPr="008C291D" w14:paraId="602F92B3" w14:textId="77777777" w:rsidTr="00DE20EB">
        <w:trPr>
          <w:trHeight w:val="185"/>
        </w:trPr>
        <w:tc>
          <w:tcPr>
            <w:tcW w:w="3620" w:type="dxa"/>
            <w:vAlign w:val="center"/>
          </w:tcPr>
          <w:p w14:paraId="73B8A6F3" w14:textId="2ACA25AF" w:rsidR="004F5E48" w:rsidRPr="008C291D" w:rsidRDefault="00EE30C3">
            <w:pPr>
              <w:ind w:hanging="34"/>
              <w:rPr>
                <w:rFonts w:ascii="Arial" w:hAnsi="Arial" w:cs="Arial"/>
                <w:sz w:val="18"/>
                <w:szCs w:val="18"/>
              </w:rPr>
            </w:pPr>
            <w:r w:rsidRPr="008C291D">
              <w:rPr>
                <w:rFonts w:ascii="Arial" w:hAnsi="Arial" w:cs="Arial"/>
                <w:sz w:val="18"/>
                <w:szCs w:val="18"/>
              </w:rPr>
              <w:t>Komunikacija pomoću interneta</w:t>
            </w:r>
          </w:p>
        </w:tc>
        <w:tc>
          <w:tcPr>
            <w:tcW w:w="682" w:type="dxa"/>
            <w:shd w:val="clear" w:color="auto" w:fill="auto"/>
          </w:tcPr>
          <w:p w14:paraId="7997A44E" w14:textId="77777777" w:rsidR="004F5E48" w:rsidRPr="008C291D" w:rsidRDefault="001A211C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8C291D"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  <w:p w14:paraId="0DE9C020" w14:textId="498741D6" w:rsidR="00757C2A" w:rsidRPr="008C291D" w:rsidRDefault="00757C2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8C291D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557" w:type="dxa"/>
            <w:shd w:val="clear" w:color="auto" w:fill="auto"/>
          </w:tcPr>
          <w:p w14:paraId="3AD04A70" w14:textId="77777777" w:rsidR="004F5E48" w:rsidRPr="008C291D" w:rsidRDefault="009F20E9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8C291D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  <w:p w14:paraId="5B7C4B3D" w14:textId="63C48C04" w:rsidR="00757C2A" w:rsidRPr="008C291D" w:rsidRDefault="00757C2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8C291D"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</w:tc>
        <w:tc>
          <w:tcPr>
            <w:tcW w:w="692" w:type="dxa"/>
          </w:tcPr>
          <w:p w14:paraId="7F37DDDD" w14:textId="77777777" w:rsidR="004F5E48" w:rsidRPr="008C291D" w:rsidRDefault="009F20E9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8C291D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  <w:p w14:paraId="4A5F452B" w14:textId="1D4760E5" w:rsidR="00757C2A" w:rsidRPr="008C291D" w:rsidRDefault="00757C2A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8C291D">
              <w:rPr>
                <w:rFonts w:ascii="Arial" w:eastAsia="Arial" w:hAnsi="Arial" w:cs="Arial"/>
                <w:sz w:val="16"/>
                <w:szCs w:val="16"/>
              </w:rPr>
              <w:t>-</w:t>
            </w:r>
          </w:p>
        </w:tc>
        <w:tc>
          <w:tcPr>
            <w:tcW w:w="794" w:type="dxa"/>
            <w:vAlign w:val="center"/>
          </w:tcPr>
          <w:p w14:paraId="43ED4C93" w14:textId="281474AE" w:rsidR="004F5E48" w:rsidRPr="008C291D" w:rsidRDefault="00EE30C3">
            <w:pPr>
              <w:jc w:val="center"/>
              <w:rPr>
                <w:rFonts w:ascii="Arial" w:eastAsia="Arial" w:hAnsi="Arial" w:cs="Arial"/>
                <w:b/>
                <w:sz w:val="16"/>
                <w:szCs w:val="16"/>
              </w:rPr>
            </w:pPr>
            <w:r w:rsidRPr="008C291D">
              <w:rPr>
                <w:rFonts w:ascii="Arial" w:eastAsia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3859" w:type="dxa"/>
          </w:tcPr>
          <w:p w14:paraId="4B09452D" w14:textId="09031C0F" w:rsidR="004F5E48" w:rsidRPr="008C291D" w:rsidRDefault="00757C2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d</w:t>
            </w:r>
            <w:r w:rsidR="00EE30C3" w:rsidRPr="008C291D">
              <w:rPr>
                <w:rFonts w:ascii="Arial" w:eastAsia="Arial" w:hAnsi="Arial" w:cs="Arial"/>
                <w:sz w:val="18"/>
                <w:szCs w:val="18"/>
              </w:rPr>
              <w:t xml:space="preserve">oc. dr. sc. Marija </w:t>
            </w:r>
            <w:proofErr w:type="spellStart"/>
            <w:r w:rsidR="00EE30C3" w:rsidRPr="008C291D">
              <w:rPr>
                <w:rFonts w:ascii="Arial" w:eastAsia="Arial" w:hAnsi="Arial" w:cs="Arial"/>
                <w:sz w:val="18"/>
                <w:szCs w:val="18"/>
              </w:rPr>
              <w:t>Erl</w:t>
            </w:r>
            <w:proofErr w:type="spellEnd"/>
            <w:r w:rsidR="00EE30C3" w:rsidRPr="008C291D">
              <w:rPr>
                <w:rFonts w:ascii="Arial" w:eastAsia="Arial" w:hAnsi="Arial" w:cs="Arial"/>
                <w:sz w:val="18"/>
                <w:szCs w:val="18"/>
              </w:rPr>
              <w:t xml:space="preserve"> Šafar</w:t>
            </w:r>
          </w:p>
          <w:p w14:paraId="019F87F6" w14:textId="7A97D921" w:rsidR="00757C2A" w:rsidRPr="008C291D" w:rsidRDefault="00757C2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dr. sc. Tihana Lubina</w:t>
            </w:r>
            <w:r w:rsidR="00C21352" w:rsidRPr="008C291D">
              <w:rPr>
                <w:rFonts w:ascii="Arial" w:eastAsia="Arial" w:hAnsi="Arial" w:cs="Arial"/>
                <w:sz w:val="18"/>
                <w:szCs w:val="18"/>
              </w:rPr>
              <w:t>, viša asistentica</w:t>
            </w:r>
          </w:p>
        </w:tc>
      </w:tr>
    </w:tbl>
    <w:p w14:paraId="654C1580" w14:textId="48734226" w:rsidR="000623A6" w:rsidRPr="008C291D" w:rsidRDefault="000623A6" w:rsidP="000623A6">
      <w:pPr>
        <w:rPr>
          <w:rFonts w:ascii="Arial" w:eastAsia="Arial" w:hAnsi="Arial" w:cs="Arial"/>
          <w:sz w:val="16"/>
          <w:szCs w:val="16"/>
        </w:rPr>
      </w:pPr>
      <w:r w:rsidRPr="008C291D">
        <w:rPr>
          <w:rFonts w:ascii="Arial" w:eastAsia="Arial" w:hAnsi="Arial" w:cs="Arial"/>
          <w:sz w:val="16"/>
          <w:szCs w:val="16"/>
        </w:rPr>
        <w:t>* uvjet za upis ovog izbornog kolegija je odslušan izborni kolegij "Izborna praksa u psihološkoj djelatnosti I" i "Izborna praksa u psihološkoj djelatnosti II"</w:t>
      </w:r>
    </w:p>
    <w:p w14:paraId="1FBB08C4" w14:textId="77777777" w:rsidR="000623A6" w:rsidRPr="008C291D" w:rsidRDefault="000623A6">
      <w:pPr>
        <w:rPr>
          <w:rFonts w:ascii="Arial" w:eastAsia="Arial" w:hAnsi="Arial" w:cs="Arial"/>
          <w:b/>
          <w:sz w:val="20"/>
          <w:szCs w:val="20"/>
        </w:rPr>
      </w:pPr>
    </w:p>
    <w:p w14:paraId="00000137" w14:textId="45BE143F" w:rsidR="00C66EBB" w:rsidRDefault="00BB4CD5">
      <w:pPr>
        <w:rPr>
          <w:rFonts w:ascii="Arial" w:eastAsia="Arial" w:hAnsi="Arial" w:cs="Arial"/>
          <w:sz w:val="16"/>
          <w:szCs w:val="16"/>
        </w:rPr>
      </w:pPr>
      <w:r w:rsidRPr="008C291D">
        <w:rPr>
          <w:rFonts w:ascii="Arial" w:eastAsia="Arial" w:hAnsi="Arial" w:cs="Arial"/>
          <w:b/>
          <w:sz w:val="20"/>
          <w:szCs w:val="20"/>
        </w:rPr>
        <w:t>Napomena:</w:t>
      </w:r>
      <w:r w:rsidRPr="008C291D">
        <w:rPr>
          <w:rFonts w:ascii="Arial" w:eastAsia="Arial" w:hAnsi="Arial" w:cs="Arial"/>
          <w:sz w:val="16"/>
          <w:szCs w:val="16"/>
        </w:rPr>
        <w:t xml:space="preserve"> </w:t>
      </w:r>
    </w:p>
    <w:p w14:paraId="4575B946" w14:textId="77777777" w:rsidR="007914F3" w:rsidRPr="007914F3" w:rsidRDefault="007914F3" w:rsidP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7914F3">
        <w:rPr>
          <w:rFonts w:ascii="Arial" w:eastAsia="Arial" w:hAnsi="Arial" w:cs="Arial"/>
          <w:b/>
          <w:sz w:val="16"/>
          <w:szCs w:val="16"/>
        </w:rPr>
        <w:t xml:space="preserve">Student u semestru kroz obveznu i izbornu nastavu mora ostvariti onoliko ECTS bodova koliko je potrebno da </w:t>
      </w:r>
      <w:r w:rsidRPr="007914F3">
        <w:rPr>
          <w:rFonts w:ascii="Arial" w:eastAsia="Arial" w:hAnsi="Arial" w:cs="Arial"/>
          <w:b/>
          <w:sz w:val="16"/>
          <w:szCs w:val="16"/>
          <w:u w:val="single"/>
        </w:rPr>
        <w:t xml:space="preserve">na razini godine ima najmanje 60 ECTS bodova. </w:t>
      </w:r>
    </w:p>
    <w:p w14:paraId="281B96D2" w14:textId="77777777" w:rsidR="007914F3" w:rsidRPr="008C291D" w:rsidRDefault="007914F3">
      <w:pPr>
        <w:rPr>
          <w:rFonts w:ascii="Arial" w:eastAsia="Arial" w:hAnsi="Arial" w:cs="Arial"/>
          <w:b/>
          <w:sz w:val="16"/>
          <w:szCs w:val="16"/>
        </w:rPr>
      </w:pPr>
    </w:p>
    <w:p w14:paraId="00000139" w14:textId="77777777" w:rsidR="00C66EBB" w:rsidRPr="008C291D" w:rsidRDefault="00BB4CD5">
      <w:pPr>
        <w:jc w:val="center"/>
        <w:rPr>
          <w:rFonts w:ascii="Arial" w:eastAsia="Arial" w:hAnsi="Arial" w:cs="Arial"/>
          <w:b/>
          <w:color w:val="FF0000"/>
          <w:u w:val="single"/>
        </w:rPr>
      </w:pPr>
      <w:r w:rsidRPr="008C291D">
        <w:rPr>
          <w:rFonts w:ascii="Arial" w:eastAsia="Arial" w:hAnsi="Arial" w:cs="Arial"/>
          <w:b/>
          <w:u w:val="single"/>
        </w:rPr>
        <w:t>IV. ljetni semestar</w:t>
      </w:r>
    </w:p>
    <w:p w14:paraId="0000013A" w14:textId="77777777" w:rsidR="00C66EBB" w:rsidRPr="008C291D" w:rsidRDefault="00BB4CD5">
      <w:pPr>
        <w:rPr>
          <w:rFonts w:ascii="Arial" w:eastAsia="Arial" w:hAnsi="Arial" w:cs="Arial"/>
          <w:sz w:val="20"/>
          <w:szCs w:val="20"/>
        </w:rPr>
      </w:pPr>
      <w:r w:rsidRPr="008C291D">
        <w:rPr>
          <w:rFonts w:ascii="Arial" w:eastAsia="Arial" w:hAnsi="Arial" w:cs="Arial"/>
          <w:sz w:val="20"/>
          <w:szCs w:val="20"/>
        </w:rPr>
        <w:t xml:space="preserve"> </w:t>
      </w:r>
    </w:p>
    <w:tbl>
      <w:tblPr>
        <w:tblStyle w:val="afd"/>
        <w:tblW w:w="1020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3606"/>
        <w:gridCol w:w="667"/>
        <w:gridCol w:w="684"/>
        <w:gridCol w:w="622"/>
        <w:gridCol w:w="780"/>
        <w:gridCol w:w="3845"/>
      </w:tblGrid>
      <w:tr w:rsidR="00C66EBB" w:rsidRPr="008C291D" w14:paraId="1B733697" w14:textId="77777777">
        <w:tc>
          <w:tcPr>
            <w:tcW w:w="3606" w:type="dxa"/>
            <w:vAlign w:val="center"/>
          </w:tcPr>
          <w:p w14:paraId="0000013C" w14:textId="655BB696" w:rsidR="00C66EBB" w:rsidRPr="008C291D" w:rsidRDefault="00C21352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KOLEGIJ</w:t>
            </w:r>
          </w:p>
        </w:tc>
        <w:tc>
          <w:tcPr>
            <w:tcW w:w="1973" w:type="dxa"/>
            <w:gridSpan w:val="3"/>
            <w:shd w:val="clear" w:color="auto" w:fill="auto"/>
            <w:vAlign w:val="center"/>
          </w:tcPr>
          <w:p w14:paraId="0000013D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SATI TJEDNO</w:t>
            </w:r>
          </w:p>
        </w:tc>
        <w:tc>
          <w:tcPr>
            <w:tcW w:w="780" w:type="dxa"/>
            <w:vAlign w:val="center"/>
          </w:tcPr>
          <w:p w14:paraId="00000140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ECTS</w:t>
            </w:r>
          </w:p>
        </w:tc>
        <w:tc>
          <w:tcPr>
            <w:tcW w:w="3845" w:type="dxa"/>
            <w:vAlign w:val="center"/>
          </w:tcPr>
          <w:p w14:paraId="00000141" w14:textId="77777777" w:rsidR="00C66EBB" w:rsidRPr="008C291D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NASTAVNIK</w:t>
            </w:r>
          </w:p>
          <w:p w14:paraId="00000142" w14:textId="1F07F19A" w:rsidR="00C66EBB" w:rsidRPr="008C291D" w:rsidRDefault="00BB4CD5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 xml:space="preserve">Nositelj </w:t>
            </w:r>
            <w:r w:rsidR="00C21352" w:rsidRPr="008C291D">
              <w:rPr>
                <w:rFonts w:ascii="Arial" w:eastAsia="Arial" w:hAnsi="Arial" w:cs="Arial"/>
                <w:b/>
                <w:sz w:val="20"/>
                <w:szCs w:val="20"/>
              </w:rPr>
              <w:t xml:space="preserve">kolegija </w:t>
            </w: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ili izvođač dijela nastave</w:t>
            </w:r>
          </w:p>
        </w:tc>
      </w:tr>
      <w:tr w:rsidR="00C66EBB" w:rsidRPr="008C291D" w14:paraId="2E01F46F" w14:textId="77777777" w:rsidTr="00DE20EB">
        <w:tc>
          <w:tcPr>
            <w:tcW w:w="3606" w:type="dxa"/>
          </w:tcPr>
          <w:p w14:paraId="00000143" w14:textId="77777777" w:rsidR="00C66EBB" w:rsidRPr="008C291D" w:rsidRDefault="00C66EB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667" w:type="dxa"/>
            <w:shd w:val="clear" w:color="auto" w:fill="auto"/>
          </w:tcPr>
          <w:p w14:paraId="00000144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P</w:t>
            </w:r>
          </w:p>
        </w:tc>
        <w:tc>
          <w:tcPr>
            <w:tcW w:w="684" w:type="dxa"/>
            <w:shd w:val="clear" w:color="auto" w:fill="auto"/>
          </w:tcPr>
          <w:p w14:paraId="00000145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V</w:t>
            </w:r>
          </w:p>
        </w:tc>
        <w:tc>
          <w:tcPr>
            <w:tcW w:w="622" w:type="dxa"/>
            <w:shd w:val="clear" w:color="auto" w:fill="auto"/>
          </w:tcPr>
          <w:p w14:paraId="00000146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 w:rsidRPr="008C291D">
              <w:rPr>
                <w:rFonts w:ascii="Arial" w:eastAsia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780" w:type="dxa"/>
            <w:vAlign w:val="center"/>
          </w:tcPr>
          <w:p w14:paraId="00000147" w14:textId="77777777" w:rsidR="00C66EBB" w:rsidRPr="008C291D" w:rsidRDefault="00C66EBB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3845" w:type="dxa"/>
          </w:tcPr>
          <w:p w14:paraId="00000148" w14:textId="77777777" w:rsidR="00C66EBB" w:rsidRPr="008C291D" w:rsidRDefault="00C66EBB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C66EBB" w:rsidRPr="008C291D" w14:paraId="1C0B0BEF" w14:textId="77777777" w:rsidTr="00DE20EB">
        <w:tc>
          <w:tcPr>
            <w:tcW w:w="3606" w:type="dxa"/>
          </w:tcPr>
          <w:p w14:paraId="00000149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Metode supervizije</w:t>
            </w:r>
          </w:p>
        </w:tc>
        <w:tc>
          <w:tcPr>
            <w:tcW w:w="667" w:type="dxa"/>
            <w:shd w:val="clear" w:color="auto" w:fill="auto"/>
          </w:tcPr>
          <w:p w14:paraId="0000014A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4B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4C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4D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(3)</w:t>
            </w:r>
          </w:p>
        </w:tc>
        <w:tc>
          <w:tcPr>
            <w:tcW w:w="622" w:type="dxa"/>
            <w:shd w:val="clear" w:color="auto" w:fill="auto"/>
          </w:tcPr>
          <w:p w14:paraId="0000014E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4F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50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45" w:type="dxa"/>
          </w:tcPr>
          <w:p w14:paraId="00000151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izv. prof. dr. sc. Daniela Šincek</w:t>
            </w:r>
          </w:p>
          <w:p w14:paraId="00000152" w14:textId="7A0FC115" w:rsidR="00C66EBB" w:rsidRPr="008C291D" w:rsidRDefault="002424F0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proofErr w:type="spellStart"/>
            <w:r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>univ</w:t>
            </w:r>
            <w:proofErr w:type="spellEnd"/>
            <w:r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 xml:space="preserve">. </w:t>
            </w:r>
            <w:proofErr w:type="spellStart"/>
            <w:r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>spec</w:t>
            </w:r>
            <w:proofErr w:type="spellEnd"/>
            <w:r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 xml:space="preserve">. </w:t>
            </w:r>
            <w:proofErr w:type="spellStart"/>
            <w:r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>act</w:t>
            </w:r>
            <w:proofErr w:type="spellEnd"/>
            <w:r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 xml:space="preserve">. soc. </w:t>
            </w:r>
            <w:r w:rsidR="002171B3"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>Katarin</w:t>
            </w:r>
            <w:r w:rsidR="002171B3" w:rsidRPr="002424F0">
              <w:rPr>
                <w:rFonts w:ascii="Arial" w:eastAsia="Arial" w:hAnsi="Arial" w:cs="Arial"/>
                <w:b/>
                <w:strike/>
                <w:sz w:val="18"/>
                <w:szCs w:val="18"/>
                <w:highlight w:val="magenta"/>
              </w:rPr>
              <w:t>a</w:t>
            </w:r>
            <w:r w:rsidR="002171B3"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 xml:space="preserve"> </w:t>
            </w:r>
            <w:proofErr w:type="spellStart"/>
            <w:r w:rsidR="002171B3"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>Vrlić</w:t>
            </w:r>
            <w:proofErr w:type="spellEnd"/>
            <w:r w:rsidR="002171B3" w:rsidRPr="002424F0">
              <w:rPr>
                <w:rFonts w:ascii="Arial" w:eastAsia="Arial" w:hAnsi="Arial" w:cs="Arial"/>
                <w:b/>
                <w:sz w:val="18"/>
                <w:szCs w:val="18"/>
                <w:highlight w:val="magenta"/>
              </w:rPr>
              <w:t>, asistentica, VS</w:t>
            </w:r>
          </w:p>
        </w:tc>
      </w:tr>
      <w:tr w:rsidR="00C66EBB" w:rsidRPr="008C291D" w14:paraId="6ED59FD8" w14:textId="77777777" w:rsidTr="00DE20EB">
        <w:tc>
          <w:tcPr>
            <w:tcW w:w="3606" w:type="dxa"/>
          </w:tcPr>
          <w:p w14:paraId="00000153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Istraživačka metodologija psihologa u zajednici</w:t>
            </w:r>
          </w:p>
        </w:tc>
        <w:tc>
          <w:tcPr>
            <w:tcW w:w="667" w:type="dxa"/>
            <w:shd w:val="clear" w:color="auto" w:fill="auto"/>
          </w:tcPr>
          <w:p w14:paraId="00000154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55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6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7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8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9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5A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B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C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D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E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5F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22" w:type="dxa"/>
            <w:shd w:val="clear" w:color="auto" w:fill="auto"/>
          </w:tcPr>
          <w:p w14:paraId="00000160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  <w:p w14:paraId="00000161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2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3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347C80AC" w14:textId="77777777" w:rsidR="00291831" w:rsidRPr="008C291D" w:rsidRDefault="00291831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  <w:p w14:paraId="00000165" w14:textId="5859033C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  <w:tc>
          <w:tcPr>
            <w:tcW w:w="780" w:type="dxa"/>
            <w:vAlign w:val="center"/>
          </w:tcPr>
          <w:p w14:paraId="00000166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3845" w:type="dxa"/>
          </w:tcPr>
          <w:p w14:paraId="00000167" w14:textId="492F9E0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prof. dr. sc. Gorka Vuletić</w:t>
            </w:r>
          </w:p>
          <w:p w14:paraId="42CE4018" w14:textId="286BC128" w:rsidR="00757C2A" w:rsidRPr="008C291D" w:rsidRDefault="00757C2A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izv. prof. dr. sc. Ana Kurtović</w:t>
            </w:r>
          </w:p>
          <w:p w14:paraId="1662FFA2" w14:textId="201B7364" w:rsidR="009B5C39" w:rsidRPr="008C291D" w:rsidRDefault="009B5C39" w:rsidP="009B5C39">
            <w:pPr>
              <w:rPr>
                <w:rFonts w:ascii="Arial" w:eastAsia="Arial" w:hAnsi="Arial" w:cs="Arial"/>
                <w:sz w:val="18"/>
                <w:szCs w:val="18"/>
              </w:rPr>
            </w:pPr>
            <w:bookmarkStart w:id="4" w:name="_heading=h.30j0zll" w:colFirst="0" w:colLast="0"/>
            <w:bookmarkEnd w:id="4"/>
            <w:r w:rsidRPr="009B5C39">
              <w:rPr>
                <w:rFonts w:ascii="Arial" w:eastAsia="Arial" w:hAnsi="Arial" w:cs="Arial"/>
                <w:sz w:val="18"/>
                <w:szCs w:val="18"/>
                <w:highlight w:val="green"/>
              </w:rPr>
              <w:t>izv. prof. dr. sc. Ana Babić Čikeš</w:t>
            </w:r>
          </w:p>
          <w:p w14:paraId="00000169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doc. dr. sc. Ivana Marčinko</w:t>
            </w:r>
          </w:p>
          <w:p w14:paraId="7EF94765" w14:textId="3718D998" w:rsidR="005F02A9" w:rsidRPr="008C291D" w:rsidRDefault="00B30148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doc. dr. sc. Irena </w:t>
            </w:r>
            <w:proofErr w:type="spellStart"/>
            <w:r w:rsidRPr="008C291D">
              <w:rPr>
                <w:rFonts w:ascii="Arial" w:eastAsia="Arial" w:hAnsi="Arial" w:cs="Arial"/>
                <w:sz w:val="18"/>
                <w:szCs w:val="18"/>
              </w:rPr>
              <w:t>Pavela</w:t>
            </w:r>
            <w:proofErr w:type="spellEnd"/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8C291D">
              <w:rPr>
                <w:rFonts w:ascii="Arial" w:eastAsia="Arial" w:hAnsi="Arial" w:cs="Arial"/>
                <w:sz w:val="18"/>
                <w:szCs w:val="18"/>
              </w:rPr>
              <w:t>Banai</w:t>
            </w:r>
            <w:proofErr w:type="spellEnd"/>
          </w:p>
          <w:p w14:paraId="0000016C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doc. dr. sc. Jasmina </w:t>
            </w:r>
            <w:proofErr w:type="spellStart"/>
            <w:r w:rsidRPr="008C291D">
              <w:rPr>
                <w:rFonts w:ascii="Arial" w:eastAsia="Arial" w:hAnsi="Arial" w:cs="Arial"/>
                <w:sz w:val="18"/>
                <w:szCs w:val="18"/>
              </w:rPr>
              <w:t>Tomašić</w:t>
            </w:r>
            <w:proofErr w:type="spellEnd"/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spellStart"/>
            <w:r w:rsidRPr="008C291D">
              <w:rPr>
                <w:rFonts w:ascii="Arial" w:eastAsia="Arial" w:hAnsi="Arial" w:cs="Arial"/>
                <w:sz w:val="18"/>
                <w:szCs w:val="18"/>
              </w:rPr>
              <w:t>Humer</w:t>
            </w:r>
            <w:proofErr w:type="spellEnd"/>
          </w:p>
        </w:tc>
      </w:tr>
      <w:tr w:rsidR="00C66EBB" w:rsidRPr="008C291D" w14:paraId="14622160" w14:textId="77777777" w:rsidTr="00DE20EB">
        <w:tc>
          <w:tcPr>
            <w:tcW w:w="3606" w:type="dxa"/>
          </w:tcPr>
          <w:p w14:paraId="0000016D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Sudjelovanje u istraživanjima *</w:t>
            </w:r>
          </w:p>
        </w:tc>
        <w:tc>
          <w:tcPr>
            <w:tcW w:w="667" w:type="dxa"/>
            <w:shd w:val="clear" w:color="auto" w:fill="auto"/>
          </w:tcPr>
          <w:p w14:paraId="0000016E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6F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  <w:tc>
          <w:tcPr>
            <w:tcW w:w="622" w:type="dxa"/>
            <w:shd w:val="clear" w:color="auto" w:fill="auto"/>
          </w:tcPr>
          <w:p w14:paraId="00000170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71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3845" w:type="dxa"/>
          </w:tcPr>
          <w:p w14:paraId="00000172" w14:textId="35F89160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 xml:space="preserve">prof. dr. sc. Silvija </w:t>
            </w:r>
            <w:proofErr w:type="spellStart"/>
            <w:r w:rsidRPr="008C291D">
              <w:rPr>
                <w:rFonts w:ascii="Arial" w:eastAsia="Arial" w:hAnsi="Arial" w:cs="Arial"/>
                <w:sz w:val="18"/>
                <w:szCs w:val="18"/>
              </w:rPr>
              <w:t>Ručević</w:t>
            </w:r>
            <w:proofErr w:type="spellEnd"/>
            <w:r w:rsidRPr="008C291D">
              <w:rPr>
                <w:rFonts w:ascii="Arial" w:eastAsia="Arial" w:hAnsi="Arial" w:cs="Arial"/>
                <w:sz w:val="18"/>
                <w:szCs w:val="18"/>
              </w:rPr>
              <w:t>, nositeljica</w:t>
            </w:r>
          </w:p>
        </w:tc>
      </w:tr>
      <w:tr w:rsidR="00C66EBB" w:rsidRPr="008C291D" w14:paraId="13A715C0" w14:textId="77777777" w:rsidTr="00DE20EB">
        <w:tc>
          <w:tcPr>
            <w:tcW w:w="3606" w:type="dxa"/>
            <w:vAlign w:val="center"/>
          </w:tcPr>
          <w:p w14:paraId="00000173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Praksa u psihološkoj djelatnosti**</w:t>
            </w:r>
          </w:p>
        </w:tc>
        <w:tc>
          <w:tcPr>
            <w:tcW w:w="667" w:type="dxa"/>
            <w:shd w:val="clear" w:color="auto" w:fill="auto"/>
            <w:vAlign w:val="center"/>
          </w:tcPr>
          <w:p w14:paraId="00000174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  <w:vAlign w:val="center"/>
          </w:tcPr>
          <w:p w14:paraId="00000175" w14:textId="539D5870" w:rsidR="00C66EBB" w:rsidRPr="008C291D" w:rsidRDefault="00130D9E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622" w:type="dxa"/>
            <w:shd w:val="clear" w:color="auto" w:fill="auto"/>
            <w:vAlign w:val="center"/>
          </w:tcPr>
          <w:p w14:paraId="00000176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77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4</w:t>
            </w:r>
          </w:p>
        </w:tc>
        <w:tc>
          <w:tcPr>
            <w:tcW w:w="3845" w:type="dxa"/>
          </w:tcPr>
          <w:p w14:paraId="00000178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izv. prof. dr. sc. Daniela Šincek, nositeljica</w:t>
            </w:r>
          </w:p>
          <w:p w14:paraId="00000179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mentori, izvođači</w:t>
            </w:r>
          </w:p>
        </w:tc>
      </w:tr>
      <w:tr w:rsidR="00C66EBB" w:rsidRPr="008C291D" w14:paraId="0BFA313B" w14:textId="77777777" w:rsidTr="00DE20EB">
        <w:tc>
          <w:tcPr>
            <w:tcW w:w="3606" w:type="dxa"/>
          </w:tcPr>
          <w:p w14:paraId="0000017A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Diplomski rad</w:t>
            </w:r>
          </w:p>
        </w:tc>
        <w:tc>
          <w:tcPr>
            <w:tcW w:w="667" w:type="dxa"/>
            <w:shd w:val="clear" w:color="auto" w:fill="auto"/>
          </w:tcPr>
          <w:p w14:paraId="0000017B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84" w:type="dxa"/>
            <w:shd w:val="clear" w:color="auto" w:fill="auto"/>
          </w:tcPr>
          <w:p w14:paraId="0000017C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622" w:type="dxa"/>
            <w:shd w:val="clear" w:color="auto" w:fill="auto"/>
          </w:tcPr>
          <w:p w14:paraId="0000017D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-</w:t>
            </w:r>
          </w:p>
        </w:tc>
        <w:tc>
          <w:tcPr>
            <w:tcW w:w="780" w:type="dxa"/>
            <w:vAlign w:val="center"/>
          </w:tcPr>
          <w:p w14:paraId="0000017E" w14:textId="77777777" w:rsidR="00C66EBB" w:rsidRPr="008C291D" w:rsidRDefault="00BB4CD5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b/>
                <w:sz w:val="18"/>
                <w:szCs w:val="18"/>
              </w:rPr>
              <w:t>16</w:t>
            </w:r>
          </w:p>
        </w:tc>
        <w:tc>
          <w:tcPr>
            <w:tcW w:w="3845" w:type="dxa"/>
          </w:tcPr>
          <w:p w14:paraId="0000017F" w14:textId="77777777" w:rsidR="00C66EBB" w:rsidRPr="008C291D" w:rsidRDefault="00BB4CD5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8C291D">
              <w:rPr>
                <w:rFonts w:ascii="Arial" w:eastAsia="Arial" w:hAnsi="Arial" w:cs="Arial"/>
                <w:sz w:val="18"/>
                <w:szCs w:val="18"/>
              </w:rPr>
              <w:t>mentor</w:t>
            </w:r>
          </w:p>
        </w:tc>
      </w:tr>
    </w:tbl>
    <w:p w14:paraId="0000018C" w14:textId="77777777" w:rsidR="00C66EBB" w:rsidRPr="008C291D" w:rsidRDefault="00BB4CD5">
      <w:pPr>
        <w:rPr>
          <w:rFonts w:ascii="Arial" w:eastAsia="Arial" w:hAnsi="Arial" w:cs="Arial"/>
          <w:sz w:val="16"/>
          <w:szCs w:val="16"/>
        </w:rPr>
      </w:pPr>
      <w:r w:rsidRPr="008C291D">
        <w:rPr>
          <w:rFonts w:ascii="Arial" w:eastAsia="Arial" w:hAnsi="Arial" w:cs="Arial"/>
          <w:sz w:val="18"/>
          <w:szCs w:val="18"/>
        </w:rPr>
        <w:t xml:space="preserve">* </w:t>
      </w:r>
      <w:r w:rsidRPr="008C291D">
        <w:rPr>
          <w:rFonts w:ascii="Arial" w:eastAsia="Arial" w:hAnsi="Arial" w:cs="Arial"/>
          <w:sz w:val="16"/>
          <w:szCs w:val="16"/>
        </w:rPr>
        <w:t>Tijekom studija studenti trebaju prikupiti 50 eksperimentalnih sati kroz sudjelovanje u izvođenju znanstvenog rada (kao pomoćni istraživači, sudionici ili pomoćnici pri unosu podataka).</w:t>
      </w:r>
    </w:p>
    <w:p w14:paraId="0000018D" w14:textId="77777777" w:rsidR="00C66EBB" w:rsidRPr="008C291D" w:rsidRDefault="00BB4CD5">
      <w:pPr>
        <w:rPr>
          <w:rFonts w:ascii="Arial" w:eastAsia="Arial" w:hAnsi="Arial" w:cs="Arial"/>
          <w:sz w:val="16"/>
          <w:szCs w:val="16"/>
        </w:rPr>
      </w:pPr>
      <w:bookmarkStart w:id="5" w:name="_heading=h.1fob9te" w:colFirst="0" w:colLast="0"/>
      <w:bookmarkEnd w:id="5"/>
      <w:r w:rsidRPr="008C291D">
        <w:rPr>
          <w:rFonts w:ascii="Arial" w:eastAsia="Arial" w:hAnsi="Arial" w:cs="Arial"/>
          <w:sz w:val="16"/>
          <w:szCs w:val="16"/>
        </w:rPr>
        <w:t xml:space="preserve">** Praksa se odvija kontinuirano u trajanju od 120 sati ili 15 radnih dana. Praksa se provodi u ustanovi koja ima zaposlenog psihologa s položenim stručnim ispitom, </w:t>
      </w:r>
      <w:r w:rsidRPr="008C291D">
        <w:rPr>
          <w:rFonts w:ascii="Arial" w:eastAsia="Arial" w:hAnsi="Arial" w:cs="Arial"/>
          <w:b/>
          <w:sz w:val="16"/>
          <w:szCs w:val="16"/>
        </w:rPr>
        <w:t>uz koordinaciju voditelja kroz 2 sata V tjedno.</w:t>
      </w:r>
    </w:p>
    <w:p w14:paraId="7C0AF069" w14:textId="77777777" w:rsidR="007914F3" w:rsidRDefault="007914F3">
      <w:pPr>
        <w:rPr>
          <w:rFonts w:ascii="Arial" w:eastAsia="Arial" w:hAnsi="Arial" w:cs="Arial"/>
          <w:b/>
          <w:sz w:val="18"/>
          <w:szCs w:val="18"/>
        </w:rPr>
      </w:pPr>
    </w:p>
    <w:p w14:paraId="76DB3C5C" w14:textId="7A3C72BF" w:rsidR="007914F3" w:rsidRDefault="00BB4CD5">
      <w:pPr>
        <w:rPr>
          <w:rFonts w:ascii="Arial" w:eastAsia="Arial" w:hAnsi="Arial" w:cs="Arial"/>
          <w:b/>
          <w:sz w:val="18"/>
          <w:szCs w:val="18"/>
        </w:rPr>
      </w:pPr>
      <w:r w:rsidRPr="008C291D">
        <w:rPr>
          <w:rFonts w:ascii="Arial" w:eastAsia="Arial" w:hAnsi="Arial" w:cs="Arial"/>
          <w:b/>
          <w:sz w:val="18"/>
          <w:szCs w:val="18"/>
        </w:rPr>
        <w:t>Napomen</w:t>
      </w:r>
      <w:r w:rsidR="00C21352" w:rsidRPr="008C291D">
        <w:rPr>
          <w:rFonts w:ascii="Arial" w:eastAsia="Arial" w:hAnsi="Arial" w:cs="Arial"/>
          <w:b/>
          <w:sz w:val="18"/>
          <w:szCs w:val="18"/>
        </w:rPr>
        <w:t>e</w:t>
      </w:r>
      <w:r w:rsidRPr="008C291D">
        <w:rPr>
          <w:rFonts w:ascii="Arial" w:eastAsia="Arial" w:hAnsi="Arial" w:cs="Arial"/>
          <w:b/>
          <w:sz w:val="18"/>
          <w:szCs w:val="18"/>
        </w:rPr>
        <w:t>:</w:t>
      </w:r>
    </w:p>
    <w:p w14:paraId="5BFC3149" w14:textId="7126D814" w:rsidR="007914F3" w:rsidRPr="00C925D2" w:rsidRDefault="007914F3">
      <w:pPr>
        <w:rPr>
          <w:rFonts w:ascii="Arial" w:eastAsia="Arial" w:hAnsi="Arial" w:cs="Arial"/>
          <w:b/>
          <w:sz w:val="16"/>
          <w:szCs w:val="16"/>
          <w:u w:val="single"/>
        </w:rPr>
      </w:pPr>
      <w:r w:rsidRPr="00C925D2">
        <w:rPr>
          <w:rFonts w:ascii="Arial" w:eastAsia="Arial" w:hAnsi="Arial" w:cs="Arial"/>
          <w:b/>
          <w:sz w:val="16"/>
          <w:szCs w:val="16"/>
        </w:rPr>
        <w:lastRenderedPageBreak/>
        <w:t xml:space="preserve">Student u semestru kroz obveznu i izbornu nastavu mora ostvariti onoliko ECTS bodova koliko je potrebno da </w:t>
      </w:r>
      <w:r w:rsidRPr="00C925D2">
        <w:rPr>
          <w:rFonts w:ascii="Arial" w:eastAsia="Arial" w:hAnsi="Arial" w:cs="Arial"/>
          <w:b/>
          <w:sz w:val="16"/>
          <w:szCs w:val="16"/>
          <w:u w:val="single"/>
        </w:rPr>
        <w:t>na razini godine ima najmanje 60 ECTS bodova.</w:t>
      </w:r>
    </w:p>
    <w:p w14:paraId="00000190" w14:textId="53A78092" w:rsidR="00C66EBB" w:rsidRPr="008C291D" w:rsidRDefault="00BB4CD5">
      <w:pPr>
        <w:rPr>
          <w:rFonts w:ascii="Arial" w:eastAsia="Arial" w:hAnsi="Arial" w:cs="Arial"/>
          <w:b/>
          <w:sz w:val="18"/>
          <w:szCs w:val="18"/>
        </w:rPr>
      </w:pPr>
      <w:r w:rsidRPr="008C291D">
        <w:rPr>
          <w:rFonts w:ascii="Arial" w:eastAsia="Arial" w:hAnsi="Arial" w:cs="Arial"/>
          <w:b/>
          <w:sz w:val="18"/>
          <w:szCs w:val="18"/>
        </w:rPr>
        <w:t xml:space="preserve"> </w:t>
      </w:r>
    </w:p>
    <w:p w14:paraId="00000192" w14:textId="588898E9" w:rsidR="00C66EBB" w:rsidRDefault="00BB4CD5">
      <w:pPr>
        <w:rPr>
          <w:rFonts w:ascii="Arial" w:eastAsia="Arial" w:hAnsi="Arial" w:cs="Arial"/>
          <w:b/>
          <w:sz w:val="16"/>
          <w:szCs w:val="16"/>
        </w:rPr>
      </w:pPr>
      <w:r w:rsidRPr="008C291D">
        <w:rPr>
          <w:rFonts w:ascii="Arial" w:eastAsia="Arial" w:hAnsi="Arial" w:cs="Arial"/>
          <w:b/>
          <w:sz w:val="16"/>
          <w:szCs w:val="16"/>
        </w:rPr>
        <w:t>Upis sveučilišnih izbornih kolegija i/ili izbornih kolegija iz ponude Fakulteta mora odobriti Odsjek za psihologiju.</w:t>
      </w:r>
    </w:p>
    <w:p w14:paraId="5650CF7C" w14:textId="07191F09" w:rsidR="009B5C39" w:rsidRDefault="00862A64" w:rsidP="009B5C39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  <w:highlight w:val="green"/>
        </w:rPr>
        <w:t>7</w:t>
      </w:r>
      <w:r w:rsidR="009B5C39">
        <w:rPr>
          <w:rFonts w:ascii="Arial" w:hAnsi="Arial" w:cs="Arial"/>
          <w:sz w:val="18"/>
          <w:highlight w:val="green"/>
        </w:rPr>
        <w:t xml:space="preserve">. </w:t>
      </w:r>
      <w:r>
        <w:rPr>
          <w:rFonts w:ascii="Arial" w:hAnsi="Arial" w:cs="Arial"/>
          <w:sz w:val="18"/>
          <w:highlight w:val="green"/>
        </w:rPr>
        <w:t>2</w:t>
      </w:r>
      <w:r w:rsidR="009B5C39">
        <w:rPr>
          <w:rFonts w:ascii="Arial" w:hAnsi="Arial" w:cs="Arial"/>
          <w:sz w:val="18"/>
          <w:highlight w:val="green"/>
        </w:rPr>
        <w:t xml:space="preserve">. 2024. Mijenja se </w:t>
      </w:r>
      <w:r w:rsidR="00E96C9A">
        <w:rPr>
          <w:rFonts w:ascii="Arial" w:hAnsi="Arial" w:cs="Arial"/>
          <w:sz w:val="18"/>
          <w:highlight w:val="green"/>
        </w:rPr>
        <w:t>titula/</w:t>
      </w:r>
      <w:r w:rsidR="009B5C39">
        <w:rPr>
          <w:rFonts w:ascii="Arial" w:hAnsi="Arial" w:cs="Arial"/>
          <w:sz w:val="18"/>
          <w:highlight w:val="green"/>
        </w:rPr>
        <w:t>zvanje nositeljice kolegija</w:t>
      </w:r>
    </w:p>
    <w:p w14:paraId="65FB0814" w14:textId="1D339CD3" w:rsidR="002424F0" w:rsidRPr="00485503" w:rsidRDefault="00BF6757" w:rsidP="002424F0">
      <w:pPr>
        <w:rPr>
          <w:rFonts w:ascii="Arial" w:hAnsi="Arial" w:cs="Arial"/>
          <w:sz w:val="18"/>
        </w:rPr>
      </w:pPr>
      <w:r>
        <w:rPr>
          <w:rFonts w:ascii="Arial" w:hAnsi="Arial" w:cs="Arial"/>
          <w:sz w:val="18"/>
          <w:highlight w:val="magenta"/>
        </w:rPr>
        <w:t>6</w:t>
      </w:r>
      <w:r w:rsidR="002424F0" w:rsidRPr="002424F0">
        <w:rPr>
          <w:rFonts w:ascii="Arial" w:hAnsi="Arial" w:cs="Arial"/>
          <w:sz w:val="18"/>
          <w:highlight w:val="magenta"/>
        </w:rPr>
        <w:t xml:space="preserve">. </w:t>
      </w:r>
      <w:r>
        <w:rPr>
          <w:rFonts w:ascii="Arial" w:hAnsi="Arial" w:cs="Arial"/>
          <w:sz w:val="18"/>
          <w:highlight w:val="magenta"/>
        </w:rPr>
        <w:t>3</w:t>
      </w:r>
      <w:r w:rsidR="002424F0" w:rsidRPr="002424F0">
        <w:rPr>
          <w:rFonts w:ascii="Arial" w:hAnsi="Arial" w:cs="Arial"/>
          <w:sz w:val="18"/>
          <w:highlight w:val="magenta"/>
        </w:rPr>
        <w:t>. 2024. Mijenja se titula izvoditeljice kolegija</w:t>
      </w:r>
    </w:p>
    <w:p w14:paraId="0B5EFE5C" w14:textId="77777777" w:rsidR="009B5C39" w:rsidRDefault="009B5C39">
      <w:pPr>
        <w:rPr>
          <w:rFonts w:ascii="Arial" w:eastAsia="Arial" w:hAnsi="Arial" w:cs="Arial"/>
          <w:b/>
          <w:sz w:val="16"/>
          <w:szCs w:val="16"/>
        </w:rPr>
      </w:pPr>
    </w:p>
    <w:sectPr w:rsidR="009B5C39" w:rsidSect="002424F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851" w:right="851" w:bottom="567" w:left="851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08764A" w14:textId="77777777" w:rsidR="00E04EAE" w:rsidRDefault="00E04EAE">
      <w:r>
        <w:separator/>
      </w:r>
    </w:p>
  </w:endnote>
  <w:endnote w:type="continuationSeparator" w:id="0">
    <w:p w14:paraId="34E0B6FA" w14:textId="77777777" w:rsidR="00E04EAE" w:rsidRDefault="00E04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RGaramondLight">
    <w:altName w:val="Segoe Print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C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E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D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49271F" w14:textId="77777777" w:rsidR="00E04EAE" w:rsidRDefault="00E04EAE">
      <w:r>
        <w:separator/>
      </w:r>
    </w:p>
  </w:footnote>
  <w:footnote w:type="continuationSeparator" w:id="0">
    <w:p w14:paraId="1BC0BB56" w14:textId="77777777" w:rsidR="00E04EAE" w:rsidRDefault="00E04E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A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3" w14:textId="77777777" w:rsidR="008D0D0B" w:rsidRDefault="008D0D0B">
    <w:pPr>
      <w:rPr>
        <w:rFonts w:ascii="Arial" w:eastAsia="Arial" w:hAnsi="Arial" w:cs="Arial"/>
        <w:b/>
        <w:sz w:val="28"/>
        <w:szCs w:val="28"/>
      </w:rPr>
    </w:pPr>
    <w:r>
      <w:rPr>
        <w:rFonts w:ascii="Arial" w:eastAsia="Arial" w:hAnsi="Arial" w:cs="Arial"/>
        <w:b/>
        <w:sz w:val="28"/>
        <w:szCs w:val="28"/>
      </w:rPr>
      <w:t>PSIHOLOGIJA</w:t>
    </w:r>
  </w:p>
  <w:p w14:paraId="00000194" w14:textId="1320013E" w:rsidR="008D0D0B" w:rsidRPr="008C291D" w:rsidRDefault="008D0D0B">
    <w:pPr>
      <w:rPr>
        <w:rFonts w:ascii="Arial" w:eastAsia="Arial" w:hAnsi="Arial" w:cs="Arial"/>
      </w:rPr>
    </w:pPr>
    <w:bookmarkStart w:id="6" w:name="_heading=h.tyjcwt" w:colFirst="0" w:colLast="0"/>
    <w:bookmarkEnd w:id="6"/>
    <w:r>
      <w:rPr>
        <w:rFonts w:ascii="Arial" w:eastAsia="Arial" w:hAnsi="Arial" w:cs="Arial"/>
        <w:b/>
      </w:rPr>
      <w:t xml:space="preserve">jednopredmetni diplomski studij </w:t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>
      <w:rPr>
        <w:rFonts w:ascii="Arial" w:eastAsia="Arial" w:hAnsi="Arial" w:cs="Arial"/>
        <w:b/>
      </w:rPr>
      <w:tab/>
    </w:r>
    <w:r w:rsidR="00ED2840">
      <w:rPr>
        <w:rFonts w:ascii="Arial" w:eastAsia="Arial" w:hAnsi="Arial" w:cs="Arial"/>
        <w:b/>
      </w:rPr>
      <w:t xml:space="preserve">              </w:t>
    </w:r>
    <w:r w:rsidR="00DA3BA3" w:rsidRPr="008C291D">
      <w:rPr>
        <w:rFonts w:ascii="Arial" w:eastAsia="Arial" w:hAnsi="Arial" w:cs="Arial"/>
        <w:b/>
      </w:rPr>
      <w:t>srpanj</w:t>
    </w:r>
    <w:r w:rsidRPr="008C291D">
      <w:rPr>
        <w:rFonts w:ascii="Arial" w:eastAsia="Arial" w:hAnsi="Arial" w:cs="Arial"/>
        <w:b/>
      </w:rPr>
      <w:t xml:space="preserve"> 2023.</w:t>
    </w:r>
  </w:p>
  <w:p w14:paraId="00000195" w14:textId="77777777" w:rsidR="008D0D0B" w:rsidRPr="008C291D" w:rsidRDefault="008D0D0B">
    <w:pPr>
      <w:rPr>
        <w:rFonts w:ascii="Arial" w:eastAsia="Arial" w:hAnsi="Arial" w:cs="Arial"/>
      </w:rPr>
    </w:pPr>
  </w:p>
  <w:p w14:paraId="00000196" w14:textId="77777777" w:rsidR="008D0D0B" w:rsidRPr="008C291D" w:rsidRDefault="008D0D0B">
    <w:pPr>
      <w:rPr>
        <w:rFonts w:ascii="Arial" w:eastAsia="Arial" w:hAnsi="Arial" w:cs="Arial"/>
      </w:rPr>
    </w:pPr>
  </w:p>
  <w:p w14:paraId="00000197" w14:textId="68C3521B" w:rsidR="008D0D0B" w:rsidRPr="008C291D" w:rsidRDefault="008D0D0B">
    <w:pPr>
      <w:tabs>
        <w:tab w:val="center" w:pos="5217"/>
      </w:tabs>
      <w:jc w:val="center"/>
      <w:rPr>
        <w:rFonts w:ascii="Arial" w:eastAsia="Arial" w:hAnsi="Arial" w:cs="Arial"/>
        <w:b/>
      </w:rPr>
    </w:pPr>
    <w:r w:rsidRPr="008C291D">
      <w:rPr>
        <w:rFonts w:ascii="Arial" w:eastAsia="Arial" w:hAnsi="Arial" w:cs="Arial"/>
        <w:b/>
      </w:rPr>
      <w:t xml:space="preserve">IZVEDBENI PLAN </w:t>
    </w:r>
    <w:r w:rsidR="00DA3BA3" w:rsidRPr="008C291D">
      <w:rPr>
        <w:rFonts w:ascii="Arial" w:eastAsia="Arial" w:hAnsi="Arial" w:cs="Arial"/>
        <w:b/>
      </w:rPr>
      <w:t>STUDIJA</w:t>
    </w:r>
  </w:p>
  <w:p w14:paraId="00000198" w14:textId="73BB157F" w:rsidR="008D0D0B" w:rsidRDefault="008D0D0B">
    <w:pPr>
      <w:jc w:val="center"/>
      <w:rPr>
        <w:rFonts w:ascii="Arial" w:eastAsia="Arial" w:hAnsi="Arial" w:cs="Arial"/>
      </w:rPr>
    </w:pPr>
    <w:r w:rsidRPr="008C291D">
      <w:rPr>
        <w:rFonts w:ascii="Arial" w:eastAsia="Arial" w:hAnsi="Arial" w:cs="Arial"/>
        <w:b/>
      </w:rPr>
      <w:t>Ak. god. 202</w:t>
    </w:r>
    <w:r w:rsidR="006E580C" w:rsidRPr="008C291D">
      <w:rPr>
        <w:rFonts w:ascii="Arial" w:eastAsia="Arial" w:hAnsi="Arial" w:cs="Arial"/>
        <w:b/>
      </w:rPr>
      <w:t>3</w:t>
    </w:r>
    <w:r w:rsidRPr="008C291D">
      <w:rPr>
        <w:rFonts w:ascii="Arial" w:eastAsia="Arial" w:hAnsi="Arial" w:cs="Arial"/>
        <w:b/>
      </w:rPr>
      <w:t>./202</w:t>
    </w:r>
    <w:r w:rsidR="006E580C" w:rsidRPr="008C291D">
      <w:rPr>
        <w:rFonts w:ascii="Arial" w:eastAsia="Arial" w:hAnsi="Arial" w:cs="Arial"/>
        <w:b/>
      </w:rPr>
      <w:t>4</w:t>
    </w:r>
    <w:r w:rsidRPr="008C291D">
      <w:rPr>
        <w:rFonts w:ascii="Arial" w:eastAsia="Arial" w:hAnsi="Arial" w:cs="Arial"/>
        <w:b/>
      </w:rPr>
      <w:t>.</w:t>
    </w:r>
  </w:p>
  <w:p w14:paraId="00000199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rFonts w:ascii="Arial" w:eastAsia="Arial" w:hAnsi="Arial" w:cs="Arial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9B" w14:textId="77777777" w:rsidR="008D0D0B" w:rsidRDefault="008D0D0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tDCwNDW3MDCzNDFX0lEKTi0uzszPAykwqwUA7QuVQCwAAAA="/>
  </w:docVars>
  <w:rsids>
    <w:rsidRoot w:val="00C66EBB"/>
    <w:rsid w:val="0004274C"/>
    <w:rsid w:val="000506F6"/>
    <w:rsid w:val="000623A6"/>
    <w:rsid w:val="00070067"/>
    <w:rsid w:val="000F2F8D"/>
    <w:rsid w:val="00130D9E"/>
    <w:rsid w:val="00144631"/>
    <w:rsid w:val="00181AD5"/>
    <w:rsid w:val="001848A8"/>
    <w:rsid w:val="001A211C"/>
    <w:rsid w:val="001B2D83"/>
    <w:rsid w:val="001D7D9E"/>
    <w:rsid w:val="001F3E94"/>
    <w:rsid w:val="00212D18"/>
    <w:rsid w:val="002171B3"/>
    <w:rsid w:val="0023505C"/>
    <w:rsid w:val="00241165"/>
    <w:rsid w:val="002424F0"/>
    <w:rsid w:val="00256D78"/>
    <w:rsid w:val="00285F16"/>
    <w:rsid w:val="00291831"/>
    <w:rsid w:val="002A05EA"/>
    <w:rsid w:val="002E1954"/>
    <w:rsid w:val="00311F5C"/>
    <w:rsid w:val="003275D7"/>
    <w:rsid w:val="003A0A24"/>
    <w:rsid w:val="003A2F7E"/>
    <w:rsid w:val="003B00C7"/>
    <w:rsid w:val="003B13A1"/>
    <w:rsid w:val="003D4E89"/>
    <w:rsid w:val="004249AF"/>
    <w:rsid w:val="00443182"/>
    <w:rsid w:val="00476817"/>
    <w:rsid w:val="004C5488"/>
    <w:rsid w:val="004E1999"/>
    <w:rsid w:val="004F3153"/>
    <w:rsid w:val="004F5E48"/>
    <w:rsid w:val="00564D08"/>
    <w:rsid w:val="00565345"/>
    <w:rsid w:val="005711B0"/>
    <w:rsid w:val="00574D9D"/>
    <w:rsid w:val="00586073"/>
    <w:rsid w:val="00586B16"/>
    <w:rsid w:val="005A0756"/>
    <w:rsid w:val="005E282C"/>
    <w:rsid w:val="005F02A9"/>
    <w:rsid w:val="00604694"/>
    <w:rsid w:val="00632E87"/>
    <w:rsid w:val="00645175"/>
    <w:rsid w:val="0065677E"/>
    <w:rsid w:val="006753A8"/>
    <w:rsid w:val="00676834"/>
    <w:rsid w:val="006E580C"/>
    <w:rsid w:val="006E7212"/>
    <w:rsid w:val="006F0160"/>
    <w:rsid w:val="006F6E16"/>
    <w:rsid w:val="00746A2A"/>
    <w:rsid w:val="007510EF"/>
    <w:rsid w:val="00757C2A"/>
    <w:rsid w:val="00775106"/>
    <w:rsid w:val="007914F3"/>
    <w:rsid w:val="007D2DE2"/>
    <w:rsid w:val="007D72B9"/>
    <w:rsid w:val="00824177"/>
    <w:rsid w:val="00855FBA"/>
    <w:rsid w:val="00862A64"/>
    <w:rsid w:val="008C291D"/>
    <w:rsid w:val="008D0D0B"/>
    <w:rsid w:val="008E0CC9"/>
    <w:rsid w:val="008F40C3"/>
    <w:rsid w:val="00926B76"/>
    <w:rsid w:val="009458D9"/>
    <w:rsid w:val="0095454B"/>
    <w:rsid w:val="009579A2"/>
    <w:rsid w:val="0099677D"/>
    <w:rsid w:val="009A5324"/>
    <w:rsid w:val="009B5B20"/>
    <w:rsid w:val="009B5C39"/>
    <w:rsid w:val="009C38D3"/>
    <w:rsid w:val="009F20E9"/>
    <w:rsid w:val="009F5550"/>
    <w:rsid w:val="00A142F7"/>
    <w:rsid w:val="00A2054E"/>
    <w:rsid w:val="00A36163"/>
    <w:rsid w:val="00A37051"/>
    <w:rsid w:val="00A40B31"/>
    <w:rsid w:val="00A7008E"/>
    <w:rsid w:val="00A90E5E"/>
    <w:rsid w:val="00A97A8D"/>
    <w:rsid w:val="00AA3320"/>
    <w:rsid w:val="00AD2D68"/>
    <w:rsid w:val="00B30148"/>
    <w:rsid w:val="00B76220"/>
    <w:rsid w:val="00B924A4"/>
    <w:rsid w:val="00BA743F"/>
    <w:rsid w:val="00BB4CD5"/>
    <w:rsid w:val="00BE41E4"/>
    <w:rsid w:val="00BF6757"/>
    <w:rsid w:val="00BF6F4C"/>
    <w:rsid w:val="00C21352"/>
    <w:rsid w:val="00C66EBB"/>
    <w:rsid w:val="00C925D2"/>
    <w:rsid w:val="00D318BA"/>
    <w:rsid w:val="00D70E76"/>
    <w:rsid w:val="00D7634B"/>
    <w:rsid w:val="00D76E75"/>
    <w:rsid w:val="00D808E1"/>
    <w:rsid w:val="00D87DF5"/>
    <w:rsid w:val="00D91AB3"/>
    <w:rsid w:val="00DA3BA3"/>
    <w:rsid w:val="00DA46FB"/>
    <w:rsid w:val="00DB405F"/>
    <w:rsid w:val="00DC2EC7"/>
    <w:rsid w:val="00DD3D44"/>
    <w:rsid w:val="00DD55A4"/>
    <w:rsid w:val="00DD624B"/>
    <w:rsid w:val="00DE20EB"/>
    <w:rsid w:val="00E04EAE"/>
    <w:rsid w:val="00E07E34"/>
    <w:rsid w:val="00E10673"/>
    <w:rsid w:val="00E5545F"/>
    <w:rsid w:val="00E71B3C"/>
    <w:rsid w:val="00E9188B"/>
    <w:rsid w:val="00E96C9A"/>
    <w:rsid w:val="00ED2840"/>
    <w:rsid w:val="00EE30C3"/>
    <w:rsid w:val="00F011AD"/>
    <w:rsid w:val="00F16490"/>
    <w:rsid w:val="00F25AA3"/>
    <w:rsid w:val="00F47271"/>
    <w:rsid w:val="00F553F1"/>
    <w:rsid w:val="00F64C7B"/>
    <w:rsid w:val="00F700B1"/>
    <w:rsid w:val="00FF6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97848F"/>
  <w15:docId w15:val="{BA4EDB16-740E-4471-85E9-700109275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hr-HR" w:eastAsia="hr-H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6C92"/>
  </w:style>
  <w:style w:type="paragraph" w:styleId="Heading1">
    <w:name w:val="heading 1"/>
    <w:basedOn w:val="Normal"/>
    <w:next w:val="Normal"/>
    <w:uiPriority w:val="9"/>
    <w:qFormat/>
    <w:rsid w:val="00896C92"/>
    <w:pPr>
      <w:keepNext/>
      <w:ind w:left="708"/>
      <w:outlineLvl w:val="0"/>
    </w:pPr>
    <w:rPr>
      <w:rFonts w:ascii="Arial" w:hAnsi="Arial" w:cs="Arial"/>
      <w:b/>
      <w:sz w:val="20"/>
      <w:szCs w:val="2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5B8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96C9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qFormat/>
    <w:rsid w:val="00896C92"/>
    <w:pPr>
      <w:spacing w:before="240" w:after="60"/>
      <w:outlineLvl w:val="6"/>
    </w:pPr>
  </w:style>
  <w:style w:type="paragraph" w:styleId="Heading9">
    <w:name w:val="heading 9"/>
    <w:basedOn w:val="Normal"/>
    <w:next w:val="Normal"/>
    <w:qFormat/>
    <w:rsid w:val="00896C92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rsid w:val="00896C92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locked/>
    <w:rsid w:val="00896C92"/>
    <w:rPr>
      <w:sz w:val="24"/>
      <w:szCs w:val="24"/>
      <w:lang w:val="hr-HR" w:eastAsia="hr-HR" w:bidi="ar-SA"/>
    </w:rPr>
  </w:style>
  <w:style w:type="character" w:styleId="PageNumber">
    <w:name w:val="page number"/>
    <w:basedOn w:val="DefaultParagraphFont"/>
    <w:rsid w:val="00896C92"/>
  </w:style>
  <w:style w:type="table" w:styleId="TableGrid">
    <w:name w:val="Table Grid"/>
    <w:basedOn w:val="TableNormal"/>
    <w:rsid w:val="00896C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896C92"/>
    <w:pPr>
      <w:spacing w:after="120"/>
      <w:ind w:left="283"/>
    </w:pPr>
  </w:style>
  <w:style w:type="paragraph" w:styleId="BodyText3">
    <w:name w:val="Body Text 3"/>
    <w:basedOn w:val="Normal"/>
    <w:link w:val="BodyText3Char"/>
    <w:rsid w:val="00896C92"/>
    <w:pPr>
      <w:spacing w:after="120"/>
    </w:pPr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896C9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customStyle="1" w:styleId="ListParagraph1">
    <w:name w:val="List Paragraph1"/>
    <w:basedOn w:val="Normal"/>
    <w:qFormat/>
    <w:rsid w:val="00896C92"/>
    <w:pPr>
      <w:ind w:left="720"/>
      <w:contextualSpacing/>
    </w:pPr>
    <w:rPr>
      <w:rFonts w:ascii="Calibri" w:eastAsia="Calibri" w:hAnsi="Calibri"/>
    </w:rPr>
  </w:style>
  <w:style w:type="paragraph" w:customStyle="1" w:styleId="Literatura">
    <w:name w:val="Literatura"/>
    <w:basedOn w:val="Normal"/>
    <w:rsid w:val="00896C92"/>
    <w:pPr>
      <w:spacing w:after="120"/>
      <w:ind w:left="357" w:hanging="357"/>
      <w:jc w:val="both"/>
    </w:pPr>
    <w:rPr>
      <w:noProof/>
    </w:rPr>
  </w:style>
  <w:style w:type="paragraph" w:styleId="BodyTextIndent3">
    <w:name w:val="Body Text Indent 3"/>
    <w:aliases w:val="uvlaka 3"/>
    <w:basedOn w:val="Normal"/>
    <w:rsid w:val="00896C92"/>
    <w:pPr>
      <w:spacing w:after="120"/>
      <w:ind w:left="283"/>
    </w:pPr>
    <w:rPr>
      <w:sz w:val="16"/>
      <w:szCs w:val="16"/>
    </w:rPr>
  </w:style>
  <w:style w:type="character" w:styleId="Hyperlink">
    <w:name w:val="Hyperlink"/>
    <w:rsid w:val="00896C92"/>
    <w:rPr>
      <w:color w:val="0000FF"/>
      <w:u w:val="single"/>
    </w:rPr>
  </w:style>
  <w:style w:type="paragraph" w:customStyle="1" w:styleId="Bibliography1">
    <w:name w:val="Bibliography1"/>
    <w:basedOn w:val="Normal"/>
    <w:rsid w:val="00896C92"/>
    <w:pPr>
      <w:ind w:left="720" w:hanging="720"/>
    </w:pPr>
    <w:rPr>
      <w:rFonts w:ascii="Times" w:hAnsi="Times" w:cs="Times"/>
      <w:lang w:val="en-US"/>
    </w:rPr>
  </w:style>
  <w:style w:type="paragraph" w:customStyle="1" w:styleId="biblio">
    <w:name w:val="biblio"/>
    <w:basedOn w:val="Normal"/>
    <w:rsid w:val="00896C92"/>
    <w:pPr>
      <w:ind w:left="720" w:hanging="720"/>
    </w:pPr>
    <w:rPr>
      <w:rFonts w:ascii="Helvetica" w:hAnsi="Helvetica" w:cs="Helvetica"/>
      <w:lang w:val="en-GB"/>
    </w:rPr>
  </w:style>
  <w:style w:type="paragraph" w:styleId="BodyText">
    <w:name w:val="Body Text"/>
    <w:basedOn w:val="Normal"/>
    <w:link w:val="BodyTextChar"/>
    <w:rsid w:val="00896C92"/>
    <w:pPr>
      <w:spacing w:after="120"/>
    </w:pPr>
  </w:style>
  <w:style w:type="character" w:customStyle="1" w:styleId="naslov">
    <w:name w:val="naslov"/>
    <w:basedOn w:val="DefaultParagraphFont"/>
    <w:rsid w:val="00896C92"/>
  </w:style>
  <w:style w:type="paragraph" w:customStyle="1" w:styleId="p4">
    <w:name w:val="p4"/>
    <w:basedOn w:val="Normal"/>
    <w:rsid w:val="00896C92"/>
    <w:pPr>
      <w:widowControl w:val="0"/>
      <w:tabs>
        <w:tab w:val="left" w:pos="240"/>
      </w:tabs>
      <w:spacing w:line="240" w:lineRule="atLeast"/>
      <w:ind w:left="1200"/>
      <w:jc w:val="both"/>
    </w:pPr>
    <w:rPr>
      <w:snapToGrid w:val="0"/>
      <w:szCs w:val="20"/>
      <w:lang w:val="en-GB"/>
    </w:rPr>
  </w:style>
  <w:style w:type="paragraph" w:styleId="BodyText2">
    <w:name w:val="Body Text 2"/>
    <w:basedOn w:val="Normal"/>
    <w:rsid w:val="00896C92"/>
    <w:pPr>
      <w:spacing w:after="120" w:line="480" w:lineRule="auto"/>
    </w:pPr>
  </w:style>
  <w:style w:type="paragraph" w:styleId="HTMLPreformatted">
    <w:name w:val="HTML Preformatted"/>
    <w:basedOn w:val="Normal"/>
    <w:rsid w:val="0089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/>
      <w:color w:val="000000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896C92"/>
    <w:pPr>
      <w:tabs>
        <w:tab w:val="center" w:pos="4536"/>
        <w:tab w:val="right" w:pos="9072"/>
      </w:tabs>
    </w:pPr>
  </w:style>
  <w:style w:type="character" w:customStyle="1" w:styleId="14OnopolitikoChar">
    <w:name w:val="1. 4. Ono političko Char"/>
    <w:rsid w:val="00896C92"/>
    <w:rPr>
      <w:i/>
      <w:iCs/>
      <w:sz w:val="24"/>
      <w:szCs w:val="24"/>
      <w:lang w:val="hr-HR" w:eastAsia="ar-SA" w:bidi="ar-SA"/>
    </w:rPr>
  </w:style>
  <w:style w:type="paragraph" w:styleId="FootnoteText">
    <w:name w:val="footnote text"/>
    <w:basedOn w:val="Normal"/>
    <w:link w:val="FootnoteTextChar"/>
    <w:rsid w:val="00896C92"/>
    <w:rPr>
      <w:sz w:val="20"/>
      <w:szCs w:val="20"/>
    </w:rPr>
  </w:style>
  <w:style w:type="character" w:customStyle="1" w:styleId="FootnoteTextChar">
    <w:name w:val="Footnote Text Char"/>
    <w:link w:val="FootnoteText"/>
    <w:rsid w:val="00896C92"/>
    <w:rPr>
      <w:lang w:val="hr-HR" w:eastAsia="hr-HR" w:bidi="ar-SA"/>
    </w:rPr>
  </w:style>
  <w:style w:type="character" w:customStyle="1" w:styleId="st">
    <w:name w:val="st"/>
    <w:basedOn w:val="DefaultParagraphFont"/>
    <w:rsid w:val="00896C92"/>
  </w:style>
  <w:style w:type="character" w:styleId="Emphasis">
    <w:name w:val="Emphasis"/>
    <w:qFormat/>
    <w:rsid w:val="00896C92"/>
    <w:rPr>
      <w:i/>
      <w:iCs/>
    </w:rPr>
  </w:style>
  <w:style w:type="character" w:styleId="FollowedHyperlink">
    <w:name w:val="FollowedHyperlink"/>
    <w:rsid w:val="00896C92"/>
    <w:rPr>
      <w:color w:val="800080"/>
      <w:u w:val="single"/>
    </w:rPr>
  </w:style>
  <w:style w:type="character" w:customStyle="1" w:styleId="li">
    <w:name w:val="li"/>
    <w:basedOn w:val="DefaultParagraphFont"/>
    <w:rsid w:val="00896C92"/>
  </w:style>
  <w:style w:type="character" w:styleId="Strong">
    <w:name w:val="Strong"/>
    <w:qFormat/>
    <w:rsid w:val="00896C92"/>
    <w:rPr>
      <w:b/>
      <w:bCs/>
    </w:rPr>
  </w:style>
  <w:style w:type="paragraph" w:styleId="NormalWeb">
    <w:name w:val="Normal (Web)"/>
    <w:basedOn w:val="Normal"/>
    <w:rsid w:val="00896C92"/>
    <w:pPr>
      <w:spacing w:before="75" w:after="100" w:afterAutospacing="1"/>
      <w:ind w:left="150" w:right="180"/>
    </w:pPr>
    <w:rPr>
      <w:rFonts w:ascii="Verdana" w:hAnsi="Verdana"/>
      <w:sz w:val="15"/>
      <w:szCs w:val="15"/>
      <w:lang w:val="en-US"/>
    </w:rPr>
  </w:style>
  <w:style w:type="character" w:customStyle="1" w:styleId="BodyText3Char">
    <w:name w:val="Body Text 3 Char"/>
    <w:link w:val="BodyText3"/>
    <w:rsid w:val="00896C92"/>
    <w:rPr>
      <w:sz w:val="16"/>
      <w:szCs w:val="16"/>
      <w:lang w:val="hr-HR" w:eastAsia="hr-HR" w:bidi="ar-SA"/>
    </w:rPr>
  </w:style>
  <w:style w:type="character" w:customStyle="1" w:styleId="small1">
    <w:name w:val="small1"/>
    <w:rsid w:val="00896C92"/>
    <w:rPr>
      <w:rFonts w:ascii="Verdana" w:hAnsi="Verdana" w:cs="Verdana"/>
      <w:sz w:val="20"/>
      <w:szCs w:val="20"/>
    </w:rPr>
  </w:style>
  <w:style w:type="paragraph" w:customStyle="1" w:styleId="dalje1">
    <w:name w:val="dalje1"/>
    <w:basedOn w:val="Normal"/>
    <w:rsid w:val="00896C92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jc w:val="both"/>
    </w:pPr>
    <w:rPr>
      <w:rFonts w:ascii="HRGaramondLight" w:hAnsi="HRGaramondLight"/>
      <w:sz w:val="20"/>
      <w:szCs w:val="20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rsid w:val="00896C92"/>
    <w:rPr>
      <w:sz w:val="20"/>
      <w:szCs w:val="20"/>
    </w:rPr>
  </w:style>
  <w:style w:type="paragraph" w:customStyle="1" w:styleId="Default">
    <w:name w:val="Default"/>
    <w:rsid w:val="00896C92"/>
    <w:pPr>
      <w:widowControl w:val="0"/>
      <w:autoSpaceDE w:val="0"/>
      <w:autoSpaceDN w:val="0"/>
      <w:adjustRightInd w:val="0"/>
    </w:pPr>
    <w:rPr>
      <w:rFonts w:ascii="Arial" w:eastAsia="Calibri" w:hAnsi="Arial" w:cs="Arial"/>
      <w:color w:val="000000"/>
      <w:lang w:val="en-US"/>
    </w:rPr>
  </w:style>
  <w:style w:type="paragraph" w:customStyle="1" w:styleId="Normal28">
    <w:name w:val="Normal+28"/>
    <w:basedOn w:val="Default"/>
    <w:next w:val="Default"/>
    <w:rsid w:val="00896C92"/>
    <w:pPr>
      <w:widowControl/>
    </w:pPr>
    <w:rPr>
      <w:rFonts w:ascii="Calibri" w:eastAsia="MS Mincho" w:hAnsi="Calibri" w:cs="Latha"/>
      <w:color w:val="auto"/>
      <w:lang w:val="hr-HR" w:eastAsia="ja-JP" w:bidi="ta-IN"/>
    </w:rPr>
  </w:style>
  <w:style w:type="paragraph" w:customStyle="1" w:styleId="NoSpacing1">
    <w:name w:val="No Spacing1"/>
    <w:link w:val="NoSpacingChar"/>
    <w:qFormat/>
    <w:rsid w:val="00896C92"/>
    <w:rPr>
      <w:rFonts w:ascii="Calibri" w:hAnsi="Calibri"/>
      <w:sz w:val="22"/>
      <w:szCs w:val="22"/>
      <w:lang w:val="en-US"/>
    </w:rPr>
  </w:style>
  <w:style w:type="character" w:customStyle="1" w:styleId="NoSpacingChar">
    <w:name w:val="No Spacing Char"/>
    <w:link w:val="NoSpacing1"/>
    <w:rsid w:val="00896C92"/>
    <w:rPr>
      <w:rFonts w:ascii="Calibri" w:hAnsi="Calibri"/>
      <w:sz w:val="22"/>
      <w:szCs w:val="22"/>
      <w:lang w:val="en-US" w:eastAsia="en-US" w:bidi="ar-SA"/>
    </w:rPr>
  </w:style>
  <w:style w:type="paragraph" w:customStyle="1" w:styleId="irod">
    <w:name w:val="irod"/>
    <w:basedOn w:val="Normal"/>
    <w:rsid w:val="00896C92"/>
    <w:pPr>
      <w:spacing w:line="288" w:lineRule="auto"/>
      <w:ind w:left="240" w:hanging="240"/>
      <w:jc w:val="both"/>
    </w:pPr>
    <w:rPr>
      <w:rFonts w:ascii="Arial" w:hAnsi="Arial" w:cs="Arial"/>
      <w:color w:val="000080"/>
      <w:lang w:val="hu-HU" w:eastAsia="hu-HU"/>
    </w:rPr>
  </w:style>
  <w:style w:type="paragraph" w:customStyle="1" w:styleId="NormlWeb">
    <w:name w:val="Normál (Web)"/>
    <w:basedOn w:val="Normal"/>
    <w:rsid w:val="00896C92"/>
    <w:pPr>
      <w:suppressAutoHyphens/>
      <w:spacing w:before="280" w:after="280"/>
    </w:pPr>
    <w:rPr>
      <w:lang w:val="hu-HU" w:eastAsia="ar-SA"/>
    </w:rPr>
  </w:style>
  <w:style w:type="character" w:styleId="FootnoteReference">
    <w:name w:val="footnote reference"/>
    <w:rsid w:val="00896C92"/>
    <w:rPr>
      <w:vertAlign w:val="superscript"/>
    </w:rPr>
  </w:style>
  <w:style w:type="character" w:customStyle="1" w:styleId="Heading3Char">
    <w:name w:val="Heading 3 Char"/>
    <w:link w:val="Heading3"/>
    <w:rsid w:val="007B5B8B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BodyTextChar">
    <w:name w:val="Body Text Char"/>
    <w:link w:val="BodyText"/>
    <w:rsid w:val="007B5B8B"/>
    <w:rPr>
      <w:sz w:val="24"/>
      <w:szCs w:val="24"/>
    </w:rPr>
  </w:style>
  <w:style w:type="paragraph" w:customStyle="1" w:styleId="FieldText">
    <w:name w:val="Field Text"/>
    <w:basedOn w:val="Normal"/>
    <w:rsid w:val="007B5B8B"/>
    <w:rPr>
      <w:b/>
      <w:sz w:val="19"/>
      <w:szCs w:val="19"/>
      <w:lang w:val="en-US"/>
    </w:rPr>
  </w:style>
  <w:style w:type="paragraph" w:styleId="NoSpacing">
    <w:name w:val="No Spacing"/>
    <w:uiPriority w:val="1"/>
    <w:qFormat/>
    <w:rsid w:val="00FA61EF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E349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34992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rsid w:val="008C6D1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8C6D18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6D18"/>
  </w:style>
  <w:style w:type="character" w:customStyle="1" w:styleId="CommentSubjectChar">
    <w:name w:val="Comment Subject Char"/>
    <w:link w:val="CommentSubject"/>
    <w:rsid w:val="008C6D18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1B6F70"/>
    <w:rPr>
      <w:sz w:val="24"/>
      <w:szCs w:val="24"/>
    </w:rPr>
  </w:style>
  <w:style w:type="table" w:styleId="TableGridLight">
    <w:name w:val="Grid Table Light"/>
    <w:basedOn w:val="TableNormal"/>
    <w:uiPriority w:val="40"/>
    <w:rsid w:val="007D27B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29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yWs8Qjkgueg6swo+jK3x27DaMA==">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A0F615E-7779-47A6-B325-D42EDD98E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857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Korisnik</cp:lastModifiedBy>
  <cp:revision>7</cp:revision>
  <cp:lastPrinted>2023-01-10T07:21:00Z</cp:lastPrinted>
  <dcterms:created xsi:type="dcterms:W3CDTF">2024-01-31T12:21:00Z</dcterms:created>
  <dcterms:modified xsi:type="dcterms:W3CDTF">2024-03-01T12:49:00Z</dcterms:modified>
</cp:coreProperties>
</file>